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736E8" w14:textId="77777777" w:rsidR="00CE5DD6" w:rsidRDefault="00CE5DD6">
      <w:pPr>
        <w:pStyle w:val="BodyText"/>
        <w:rPr>
          <w:rFonts w:ascii="Times New Roman"/>
          <w:sz w:val="20"/>
        </w:rPr>
      </w:pPr>
    </w:p>
    <w:p w14:paraId="3D8219A7" w14:textId="77777777" w:rsidR="00CE5DD6" w:rsidRDefault="00CE5DD6">
      <w:pPr>
        <w:pStyle w:val="BodyText"/>
        <w:rPr>
          <w:rFonts w:ascii="Times New Roman"/>
          <w:sz w:val="20"/>
        </w:rPr>
      </w:pPr>
    </w:p>
    <w:p w14:paraId="431EFE6C" w14:textId="77777777" w:rsidR="00CE5DD6" w:rsidRDefault="00CE5DD6">
      <w:pPr>
        <w:pStyle w:val="BodyText"/>
        <w:rPr>
          <w:rFonts w:ascii="Times New Roman"/>
          <w:sz w:val="20"/>
        </w:rPr>
      </w:pPr>
    </w:p>
    <w:p w14:paraId="17135E83" w14:textId="77777777" w:rsidR="00CE5DD6" w:rsidRDefault="00CE5DD6">
      <w:pPr>
        <w:pStyle w:val="BodyText"/>
        <w:rPr>
          <w:rFonts w:ascii="Times New Roman"/>
          <w:sz w:val="20"/>
        </w:rPr>
      </w:pPr>
    </w:p>
    <w:p w14:paraId="5D1D82EE" w14:textId="77777777" w:rsidR="00CE5DD6" w:rsidRDefault="00CE5DD6">
      <w:pPr>
        <w:pStyle w:val="BodyText"/>
        <w:rPr>
          <w:rFonts w:ascii="Times New Roman"/>
          <w:sz w:val="20"/>
        </w:rPr>
      </w:pPr>
    </w:p>
    <w:p w14:paraId="5034DF45" w14:textId="77777777" w:rsidR="00CE5DD6" w:rsidRDefault="00CE5DD6">
      <w:pPr>
        <w:pStyle w:val="BodyText"/>
        <w:rPr>
          <w:rFonts w:ascii="Times New Roman"/>
          <w:sz w:val="20"/>
        </w:rPr>
      </w:pPr>
    </w:p>
    <w:p w14:paraId="176628BE" w14:textId="77777777" w:rsidR="00CE5DD6" w:rsidRDefault="00CE5DD6">
      <w:pPr>
        <w:pStyle w:val="BodyText"/>
        <w:rPr>
          <w:rFonts w:ascii="Times New Roman"/>
          <w:sz w:val="20"/>
        </w:rPr>
      </w:pPr>
    </w:p>
    <w:p w14:paraId="4535D039" w14:textId="77777777" w:rsidR="00CE5DD6" w:rsidRDefault="00CE5DD6">
      <w:pPr>
        <w:pStyle w:val="BodyText"/>
        <w:rPr>
          <w:rFonts w:ascii="Times New Roman"/>
          <w:sz w:val="20"/>
        </w:rPr>
      </w:pPr>
    </w:p>
    <w:p w14:paraId="3C81F452" w14:textId="77777777" w:rsidR="00CE5DD6" w:rsidRDefault="00CE5DD6">
      <w:pPr>
        <w:pStyle w:val="BodyText"/>
        <w:rPr>
          <w:rFonts w:ascii="Times New Roman"/>
          <w:sz w:val="20"/>
        </w:rPr>
      </w:pPr>
    </w:p>
    <w:p w14:paraId="6086D0EB" w14:textId="77777777" w:rsidR="00CE5DD6" w:rsidRDefault="00CE5DD6">
      <w:pPr>
        <w:pStyle w:val="BodyText"/>
        <w:rPr>
          <w:rFonts w:ascii="Times New Roman"/>
          <w:sz w:val="20"/>
        </w:rPr>
      </w:pPr>
    </w:p>
    <w:p w14:paraId="2F09AD20" w14:textId="77777777" w:rsidR="00CE5DD6" w:rsidRDefault="00CE5DD6">
      <w:pPr>
        <w:pStyle w:val="BodyText"/>
        <w:rPr>
          <w:rFonts w:ascii="Times New Roman"/>
          <w:sz w:val="20"/>
        </w:rPr>
      </w:pPr>
    </w:p>
    <w:p w14:paraId="214371BA" w14:textId="77777777" w:rsidR="00CE5DD6" w:rsidRDefault="00CE5DD6">
      <w:pPr>
        <w:pStyle w:val="BodyText"/>
        <w:rPr>
          <w:rFonts w:ascii="Times New Roman"/>
          <w:sz w:val="20"/>
        </w:rPr>
      </w:pPr>
    </w:p>
    <w:p w14:paraId="336EC2E4" w14:textId="77777777" w:rsidR="00CE5DD6" w:rsidRDefault="00CE5DD6">
      <w:pPr>
        <w:pStyle w:val="BodyText"/>
        <w:rPr>
          <w:rFonts w:ascii="Times New Roman"/>
          <w:sz w:val="20"/>
        </w:rPr>
      </w:pPr>
    </w:p>
    <w:p w14:paraId="3B3761E5" w14:textId="77777777" w:rsidR="00CE5DD6" w:rsidRDefault="00CE5DD6">
      <w:pPr>
        <w:pStyle w:val="BodyText"/>
        <w:spacing w:before="10"/>
        <w:rPr>
          <w:rFonts w:ascii="Times New Roman"/>
          <w:sz w:val="20"/>
        </w:rPr>
      </w:pPr>
    </w:p>
    <w:p w14:paraId="56B36974" w14:textId="77777777" w:rsidR="00CE5DD6" w:rsidRDefault="003E51DC">
      <w:pPr>
        <w:pStyle w:val="Title"/>
      </w:pPr>
      <w:r>
        <w:t>OS LAB PROJECT</w:t>
      </w:r>
    </w:p>
    <w:p w14:paraId="3BE16A1F" w14:textId="77777777" w:rsidR="00CE5DD6" w:rsidRDefault="00CE5DD6">
      <w:pPr>
        <w:pStyle w:val="BodyText"/>
        <w:rPr>
          <w:b/>
          <w:sz w:val="72"/>
        </w:rPr>
      </w:pPr>
    </w:p>
    <w:p w14:paraId="51B0FF14" w14:textId="77777777" w:rsidR="00CE5DD6" w:rsidRDefault="003E51DC">
      <w:pPr>
        <w:spacing w:before="459"/>
        <w:ind w:left="916"/>
        <w:rPr>
          <w:b/>
          <w:sz w:val="36"/>
        </w:rPr>
      </w:pPr>
      <w:r>
        <w:rPr>
          <w:b/>
          <w:sz w:val="36"/>
        </w:rPr>
        <w:t>NAME:</w:t>
      </w:r>
    </w:p>
    <w:p w14:paraId="5A97713D" w14:textId="0490EEDF" w:rsidR="00CE5DD6" w:rsidRPr="00064978" w:rsidRDefault="003E51DC" w:rsidP="00064978">
      <w:pPr>
        <w:spacing w:before="195"/>
        <w:ind w:left="906"/>
        <w:rPr>
          <w:b/>
          <w:sz w:val="36"/>
        </w:rPr>
        <w:sectPr w:rsidR="00CE5DD6" w:rsidRPr="00064978">
          <w:type w:val="continuous"/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  <w:r>
        <w:rPr>
          <w:b/>
          <w:sz w:val="36"/>
        </w:rPr>
        <w:t>FARM EQUIPMENT MANAGEMENT</w:t>
      </w:r>
    </w:p>
    <w:p w14:paraId="48672EC8" w14:textId="77777777" w:rsidR="00CE5DD6" w:rsidRDefault="003E51DC" w:rsidP="00064978">
      <w:pPr>
        <w:pStyle w:val="Heading1"/>
        <w:spacing w:before="257"/>
        <w:ind w:left="0"/>
      </w:pPr>
      <w:r>
        <w:lastRenderedPageBreak/>
        <w:t>OBJECTIVE:</w:t>
      </w:r>
    </w:p>
    <w:p w14:paraId="397A7863" w14:textId="77777777" w:rsidR="00CE5DD6" w:rsidRDefault="00CE5DD6">
      <w:pPr>
        <w:pStyle w:val="BodyText"/>
        <w:rPr>
          <w:rFonts w:ascii="Times New Roman"/>
          <w:b/>
          <w:sz w:val="44"/>
        </w:rPr>
      </w:pPr>
    </w:p>
    <w:p w14:paraId="2A693D9E" w14:textId="77777777" w:rsidR="00CE5DD6" w:rsidRDefault="003E51DC">
      <w:pPr>
        <w:pStyle w:val="ListParagraph"/>
        <w:numPr>
          <w:ilvl w:val="0"/>
          <w:numId w:val="4"/>
        </w:numPr>
        <w:tabs>
          <w:tab w:val="left" w:pos="461"/>
        </w:tabs>
        <w:spacing w:before="350" w:line="259" w:lineRule="auto"/>
        <w:ind w:right="925"/>
        <w:rPr>
          <w:sz w:val="36"/>
        </w:rPr>
      </w:pPr>
      <w:r>
        <w:rPr>
          <w:sz w:val="36"/>
        </w:rPr>
        <w:t>To maintain an application that handles the equipment needs of farmers and maintains data of total number of resources, allocated resources, customers using banker’s</w:t>
      </w:r>
      <w:r>
        <w:rPr>
          <w:sz w:val="36"/>
        </w:rPr>
        <w:t xml:space="preserve"> algorithm.</w:t>
      </w:r>
    </w:p>
    <w:p w14:paraId="226D8D19" w14:textId="77777777" w:rsidR="00CE5DD6" w:rsidRDefault="003E51DC">
      <w:pPr>
        <w:pStyle w:val="ListParagraph"/>
        <w:numPr>
          <w:ilvl w:val="0"/>
          <w:numId w:val="4"/>
        </w:numPr>
        <w:tabs>
          <w:tab w:val="left" w:pos="461"/>
        </w:tabs>
        <w:spacing w:line="259" w:lineRule="auto"/>
        <w:ind w:right="729"/>
        <w:rPr>
          <w:sz w:val="36"/>
        </w:rPr>
      </w:pPr>
      <w:r>
        <w:rPr>
          <w:sz w:val="36"/>
        </w:rPr>
        <w:t>To provide a sequence which satisfies farmers needs in the best way possible.</w:t>
      </w:r>
    </w:p>
    <w:p w14:paraId="5FCAC27C" w14:textId="77777777" w:rsidR="00CE5DD6" w:rsidRDefault="003E51DC">
      <w:pPr>
        <w:pStyle w:val="ListParagraph"/>
        <w:numPr>
          <w:ilvl w:val="0"/>
          <w:numId w:val="4"/>
        </w:numPr>
        <w:tabs>
          <w:tab w:val="left" w:pos="461"/>
        </w:tabs>
        <w:spacing w:line="259" w:lineRule="auto"/>
        <w:ind w:right="948"/>
        <w:rPr>
          <w:sz w:val="36"/>
        </w:rPr>
      </w:pPr>
      <w:r>
        <w:rPr>
          <w:sz w:val="36"/>
        </w:rPr>
        <w:t>To provide feasible solutions so that we can satisfy everyone’s needs by deadlock</w:t>
      </w:r>
      <w:r>
        <w:rPr>
          <w:spacing w:val="-1"/>
          <w:sz w:val="36"/>
        </w:rPr>
        <w:t xml:space="preserve"> </w:t>
      </w:r>
      <w:r>
        <w:rPr>
          <w:sz w:val="36"/>
        </w:rPr>
        <w:t>removal.</w:t>
      </w:r>
    </w:p>
    <w:p w14:paraId="0093F70D" w14:textId="77777777" w:rsidR="00CE5DD6" w:rsidRDefault="00CE5DD6">
      <w:pPr>
        <w:spacing w:line="259" w:lineRule="auto"/>
        <w:rPr>
          <w:sz w:val="36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477965B2" w14:textId="77777777" w:rsidR="00CE5DD6" w:rsidRDefault="00CE5DD6">
      <w:pPr>
        <w:pStyle w:val="BodyText"/>
        <w:rPr>
          <w:sz w:val="20"/>
        </w:rPr>
      </w:pPr>
    </w:p>
    <w:p w14:paraId="173F2B72" w14:textId="77777777" w:rsidR="00CE5DD6" w:rsidRDefault="00CE5DD6">
      <w:pPr>
        <w:pStyle w:val="BodyText"/>
        <w:rPr>
          <w:sz w:val="20"/>
        </w:rPr>
      </w:pPr>
    </w:p>
    <w:p w14:paraId="6D7261D1" w14:textId="77777777" w:rsidR="00CE5DD6" w:rsidRDefault="00CE5DD6">
      <w:pPr>
        <w:pStyle w:val="BodyText"/>
        <w:spacing w:before="9"/>
      </w:pPr>
    </w:p>
    <w:p w14:paraId="581F91F9" w14:textId="77777777" w:rsidR="00CE5DD6" w:rsidRDefault="003E51DC">
      <w:pPr>
        <w:spacing w:before="35" w:line="259" w:lineRule="auto"/>
        <w:ind w:left="700" w:right="521"/>
        <w:rPr>
          <w:sz w:val="32"/>
        </w:rPr>
      </w:pPr>
      <w:r>
        <w:rPr>
          <w:color w:val="353535"/>
          <w:sz w:val="32"/>
        </w:rPr>
        <w:t>Banker’s algorithm is named so because it is used in banking system to check whether loan can be sanctioned to a person or not. Suppose there are n number of account holders in a bank and the total sum of their money is S. If a person applies for a loan th</w:t>
      </w:r>
      <w:r>
        <w:rPr>
          <w:color w:val="353535"/>
          <w:sz w:val="32"/>
        </w:rPr>
        <w:t>en the bank first subtracts the loan amount from the total money that bank has and if the remaining amount is greater than S then only the loan is sanctioned. It is done because if all the account holders comes to withdraw their money then the bank can eas</w:t>
      </w:r>
      <w:r>
        <w:rPr>
          <w:color w:val="353535"/>
          <w:sz w:val="32"/>
        </w:rPr>
        <w:t>ily do it.</w:t>
      </w:r>
    </w:p>
    <w:p w14:paraId="4E2FF1D2" w14:textId="77777777" w:rsidR="00CE5DD6" w:rsidRDefault="003E51DC">
      <w:pPr>
        <w:spacing w:line="259" w:lineRule="auto"/>
        <w:ind w:left="700" w:right="862"/>
        <w:rPr>
          <w:sz w:val="32"/>
        </w:rPr>
      </w:pPr>
      <w:r>
        <w:rPr>
          <w:color w:val="353535"/>
          <w:sz w:val="32"/>
        </w:rPr>
        <w:t>In other words, the bank would never allocate its money in such a way that it can no longer satisfy the needs of all its customers. The bank would try to be in safe state always.</w:t>
      </w:r>
    </w:p>
    <w:p w14:paraId="205CE281" w14:textId="77777777" w:rsidR="00CE5DD6" w:rsidRDefault="00CE5DD6">
      <w:pPr>
        <w:spacing w:line="259" w:lineRule="auto"/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266A20D8" w14:textId="77777777" w:rsidR="00CE5DD6" w:rsidRDefault="00CE5DD6">
      <w:pPr>
        <w:pStyle w:val="BodyText"/>
        <w:rPr>
          <w:sz w:val="20"/>
        </w:rPr>
      </w:pPr>
    </w:p>
    <w:p w14:paraId="507AB7DD" w14:textId="77777777" w:rsidR="00CE5DD6" w:rsidRDefault="00CE5DD6">
      <w:pPr>
        <w:pStyle w:val="BodyText"/>
        <w:rPr>
          <w:sz w:val="20"/>
        </w:rPr>
      </w:pPr>
    </w:p>
    <w:p w14:paraId="0EEC785F" w14:textId="77777777" w:rsidR="00CE5DD6" w:rsidRDefault="00CE5DD6">
      <w:pPr>
        <w:pStyle w:val="BodyText"/>
        <w:rPr>
          <w:sz w:val="20"/>
        </w:rPr>
      </w:pPr>
    </w:p>
    <w:p w14:paraId="20D29B3F" w14:textId="77777777" w:rsidR="00CE5DD6" w:rsidRDefault="00CE5DD6">
      <w:pPr>
        <w:pStyle w:val="BodyText"/>
        <w:rPr>
          <w:sz w:val="20"/>
        </w:rPr>
      </w:pPr>
    </w:p>
    <w:p w14:paraId="4A9A8558" w14:textId="77777777" w:rsidR="00CE5DD6" w:rsidRDefault="00CE5DD6">
      <w:pPr>
        <w:pStyle w:val="BodyText"/>
        <w:rPr>
          <w:sz w:val="20"/>
        </w:rPr>
      </w:pPr>
    </w:p>
    <w:p w14:paraId="24FA696C" w14:textId="77777777" w:rsidR="00CE5DD6" w:rsidRDefault="00CE5DD6">
      <w:pPr>
        <w:pStyle w:val="BodyText"/>
        <w:rPr>
          <w:sz w:val="20"/>
        </w:rPr>
      </w:pPr>
    </w:p>
    <w:p w14:paraId="35AB0FA7" w14:textId="77777777" w:rsidR="00CE5DD6" w:rsidRDefault="00CE5DD6">
      <w:pPr>
        <w:pStyle w:val="BodyText"/>
        <w:rPr>
          <w:sz w:val="20"/>
        </w:rPr>
      </w:pPr>
    </w:p>
    <w:p w14:paraId="7E845514" w14:textId="77777777" w:rsidR="00CE5DD6" w:rsidRDefault="00CE5DD6">
      <w:pPr>
        <w:pStyle w:val="BodyText"/>
        <w:rPr>
          <w:sz w:val="20"/>
        </w:rPr>
      </w:pPr>
    </w:p>
    <w:p w14:paraId="35C0D12F" w14:textId="77777777" w:rsidR="00CE5DD6" w:rsidRDefault="00CE5DD6">
      <w:pPr>
        <w:pStyle w:val="BodyText"/>
        <w:rPr>
          <w:sz w:val="20"/>
        </w:rPr>
      </w:pPr>
    </w:p>
    <w:p w14:paraId="4125C7B9" w14:textId="77777777" w:rsidR="00CE5DD6" w:rsidRDefault="00CE5DD6">
      <w:pPr>
        <w:pStyle w:val="BodyText"/>
        <w:rPr>
          <w:sz w:val="20"/>
        </w:rPr>
      </w:pPr>
    </w:p>
    <w:p w14:paraId="616BE144" w14:textId="77777777" w:rsidR="00CE5DD6" w:rsidRDefault="003E51DC">
      <w:pPr>
        <w:spacing w:before="221"/>
        <w:ind w:left="700"/>
        <w:rPr>
          <w:rFonts w:ascii="Lucida Bright"/>
          <w:b/>
          <w:sz w:val="40"/>
        </w:rPr>
      </w:pPr>
      <w:r>
        <w:rPr>
          <w:rFonts w:ascii="Lucida Bright"/>
          <w:b/>
          <w:sz w:val="40"/>
        </w:rPr>
        <w:t>Deadlock: definition</w:t>
      </w:r>
    </w:p>
    <w:p w14:paraId="02ADDE79" w14:textId="77777777" w:rsidR="00CE5DD6" w:rsidRDefault="003E51DC">
      <w:pPr>
        <w:spacing w:before="199" w:line="259" w:lineRule="auto"/>
        <w:ind w:left="700" w:right="522"/>
        <w:rPr>
          <w:sz w:val="36"/>
        </w:rPr>
      </w:pPr>
      <w:r>
        <w:rPr>
          <w:sz w:val="36"/>
        </w:rPr>
        <w:t>There exists a cycle of processes such that each process cannot proceed until the next process takes some specific action. Result: all processes in the cycle are</w:t>
      </w:r>
      <w:r>
        <w:rPr>
          <w:spacing w:val="-2"/>
          <w:sz w:val="36"/>
        </w:rPr>
        <w:t xml:space="preserve"> </w:t>
      </w:r>
      <w:r>
        <w:rPr>
          <w:sz w:val="36"/>
        </w:rPr>
        <w:t>stuck!</w:t>
      </w:r>
    </w:p>
    <w:p w14:paraId="633C8998" w14:textId="77777777" w:rsidR="00CE5DD6" w:rsidRDefault="00CE5DD6">
      <w:pPr>
        <w:spacing w:line="259" w:lineRule="auto"/>
        <w:rPr>
          <w:sz w:val="36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24776A8F" w14:textId="77777777" w:rsidR="00CE5DD6" w:rsidRDefault="00CE5DD6">
      <w:pPr>
        <w:pStyle w:val="BodyText"/>
        <w:rPr>
          <w:sz w:val="20"/>
        </w:rPr>
      </w:pPr>
    </w:p>
    <w:p w14:paraId="143FAE5E" w14:textId="77777777" w:rsidR="00CE5DD6" w:rsidRDefault="00CE5DD6">
      <w:pPr>
        <w:pStyle w:val="BodyText"/>
        <w:rPr>
          <w:sz w:val="20"/>
        </w:rPr>
      </w:pPr>
    </w:p>
    <w:p w14:paraId="6A110B63" w14:textId="77777777" w:rsidR="00CE5DD6" w:rsidRDefault="00CE5DD6">
      <w:pPr>
        <w:pStyle w:val="BodyText"/>
        <w:rPr>
          <w:sz w:val="20"/>
        </w:rPr>
      </w:pPr>
    </w:p>
    <w:p w14:paraId="2AEEBA7F" w14:textId="77777777" w:rsidR="00CE5DD6" w:rsidRDefault="00CE5DD6">
      <w:pPr>
        <w:pStyle w:val="BodyText"/>
        <w:rPr>
          <w:sz w:val="20"/>
        </w:rPr>
      </w:pPr>
    </w:p>
    <w:p w14:paraId="23755256" w14:textId="77777777" w:rsidR="00CE5DD6" w:rsidRDefault="00CE5DD6">
      <w:pPr>
        <w:pStyle w:val="BodyText"/>
        <w:rPr>
          <w:sz w:val="20"/>
        </w:rPr>
      </w:pPr>
    </w:p>
    <w:p w14:paraId="66E4698F" w14:textId="77777777" w:rsidR="00CE5DD6" w:rsidRDefault="00CE5DD6">
      <w:pPr>
        <w:pStyle w:val="BodyText"/>
        <w:spacing w:before="9"/>
      </w:pPr>
    </w:p>
    <w:p w14:paraId="63B27541" w14:textId="77777777" w:rsidR="00CE5DD6" w:rsidRDefault="003E51DC">
      <w:pPr>
        <w:spacing w:before="99"/>
        <w:ind w:left="700"/>
        <w:rPr>
          <w:rFonts w:ascii="Lucida Bright"/>
          <w:b/>
          <w:sz w:val="40"/>
        </w:rPr>
      </w:pPr>
      <w:r>
        <w:rPr>
          <w:rFonts w:ascii="Lucida Bright"/>
          <w:b/>
          <w:sz w:val="40"/>
        </w:rPr>
        <w:t>Deadlock in the real world</w:t>
      </w:r>
    </w:p>
    <w:p w14:paraId="50492471" w14:textId="77777777" w:rsidR="00CE5DD6" w:rsidRDefault="00CE5DD6">
      <w:pPr>
        <w:pStyle w:val="BodyText"/>
        <w:rPr>
          <w:rFonts w:ascii="Lucida Bright"/>
          <w:b/>
          <w:sz w:val="20"/>
        </w:rPr>
      </w:pPr>
    </w:p>
    <w:p w14:paraId="2107D71F" w14:textId="77777777" w:rsidR="00CE5DD6" w:rsidRDefault="003E51DC">
      <w:pPr>
        <w:pStyle w:val="BodyText"/>
        <w:spacing w:before="9"/>
        <w:rPr>
          <w:rFonts w:ascii="Lucida Bright"/>
          <w:b/>
          <w:sz w:val="1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66231A0" wp14:editId="50168743">
            <wp:simplePos x="0" y="0"/>
            <wp:positionH relativeFrom="page">
              <wp:posOffset>1143546</wp:posOffset>
            </wp:positionH>
            <wp:positionV relativeFrom="paragraph">
              <wp:posOffset>127701</wp:posOffset>
            </wp:positionV>
            <wp:extent cx="3207224" cy="2143125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7224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D49275" w14:textId="77777777" w:rsidR="00CE5DD6" w:rsidRDefault="00CE5DD6">
      <w:pPr>
        <w:rPr>
          <w:rFonts w:ascii="Lucida Bright"/>
          <w:sz w:val="13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2A03764F" w14:textId="77777777" w:rsidR="00CE5DD6" w:rsidRDefault="00CE5DD6">
      <w:pPr>
        <w:pStyle w:val="BodyText"/>
        <w:spacing w:before="3"/>
        <w:rPr>
          <w:rFonts w:ascii="Lucida Bright"/>
          <w:b/>
          <w:sz w:val="21"/>
        </w:rPr>
      </w:pPr>
    </w:p>
    <w:p w14:paraId="61DE8C70" w14:textId="77777777" w:rsidR="00CE5DD6" w:rsidRDefault="003E51DC">
      <w:pPr>
        <w:pStyle w:val="Heading1"/>
        <w:spacing w:line="259" w:lineRule="auto"/>
        <w:ind w:right="1691"/>
      </w:pPr>
      <w:r>
        <w:t>Necessary Conditions for Deadlock:</w:t>
      </w:r>
    </w:p>
    <w:p w14:paraId="31BE996D" w14:textId="77777777" w:rsidR="00CE5DD6" w:rsidRDefault="003E51DC">
      <w:pPr>
        <w:spacing w:before="158"/>
        <w:ind w:left="700"/>
        <w:rPr>
          <w:sz w:val="32"/>
        </w:rPr>
      </w:pPr>
      <w:r>
        <w:rPr>
          <w:sz w:val="32"/>
        </w:rPr>
        <w:t>Mutual exclusion</w:t>
      </w:r>
    </w:p>
    <w:p w14:paraId="7810C449" w14:textId="77777777" w:rsidR="00CE5DD6" w:rsidRDefault="003E51DC">
      <w:pPr>
        <w:pStyle w:val="ListParagraph"/>
        <w:numPr>
          <w:ilvl w:val="0"/>
          <w:numId w:val="3"/>
        </w:numPr>
        <w:tabs>
          <w:tab w:val="left" w:pos="1061"/>
        </w:tabs>
        <w:spacing w:before="193" w:line="252" w:lineRule="auto"/>
        <w:ind w:right="491"/>
        <w:rPr>
          <w:sz w:val="32"/>
        </w:rPr>
      </w:pPr>
      <w:r>
        <w:rPr>
          <w:sz w:val="32"/>
        </w:rPr>
        <w:t>Processes claim exclusive control of the resources they require</w:t>
      </w:r>
    </w:p>
    <w:p w14:paraId="36470E9E" w14:textId="77777777" w:rsidR="00CE5DD6" w:rsidRDefault="003E51DC">
      <w:pPr>
        <w:spacing w:before="173"/>
        <w:ind w:left="700"/>
        <w:rPr>
          <w:sz w:val="32"/>
        </w:rPr>
      </w:pPr>
      <w:r>
        <w:rPr>
          <w:sz w:val="32"/>
        </w:rPr>
        <w:t>Hold-and-wait condition</w:t>
      </w:r>
    </w:p>
    <w:p w14:paraId="5F08A507" w14:textId="77777777" w:rsidR="00CE5DD6" w:rsidRDefault="003E51DC">
      <w:pPr>
        <w:pStyle w:val="ListParagraph"/>
        <w:numPr>
          <w:ilvl w:val="0"/>
          <w:numId w:val="3"/>
        </w:numPr>
        <w:tabs>
          <w:tab w:val="left" w:pos="1061"/>
        </w:tabs>
        <w:spacing w:before="190" w:line="254" w:lineRule="auto"/>
        <w:ind w:right="1074"/>
        <w:rPr>
          <w:sz w:val="32"/>
        </w:rPr>
      </w:pPr>
      <w:r>
        <w:rPr>
          <w:sz w:val="32"/>
        </w:rPr>
        <w:t>Processes hold resources already al</w:t>
      </w:r>
      <w:r>
        <w:rPr>
          <w:sz w:val="32"/>
        </w:rPr>
        <w:t>located to them while waiting for additional resources</w:t>
      </w:r>
    </w:p>
    <w:p w14:paraId="69AFF161" w14:textId="77777777" w:rsidR="00CE5DD6" w:rsidRDefault="003E51DC">
      <w:pPr>
        <w:spacing w:before="171"/>
        <w:ind w:left="842"/>
        <w:rPr>
          <w:sz w:val="32"/>
        </w:rPr>
      </w:pPr>
      <w:r>
        <w:rPr>
          <w:sz w:val="32"/>
        </w:rPr>
        <w:t>No pre-emption condition</w:t>
      </w:r>
    </w:p>
    <w:p w14:paraId="1DCC0F66" w14:textId="77777777" w:rsidR="00CE5DD6" w:rsidRDefault="003E51DC">
      <w:pPr>
        <w:pStyle w:val="ListParagraph"/>
        <w:numPr>
          <w:ilvl w:val="0"/>
          <w:numId w:val="3"/>
        </w:numPr>
        <w:tabs>
          <w:tab w:val="left" w:pos="1061"/>
        </w:tabs>
        <w:spacing w:before="193" w:line="254" w:lineRule="auto"/>
        <w:ind w:right="686"/>
        <w:rPr>
          <w:sz w:val="32"/>
        </w:rPr>
      </w:pPr>
      <w:r>
        <w:rPr>
          <w:sz w:val="32"/>
        </w:rPr>
        <w:t>Resources cannot be removed from the processes holding them until used to</w:t>
      </w:r>
      <w:r>
        <w:rPr>
          <w:spacing w:val="-2"/>
          <w:sz w:val="32"/>
        </w:rPr>
        <w:t xml:space="preserve"> </w:t>
      </w:r>
      <w:r>
        <w:rPr>
          <w:sz w:val="32"/>
        </w:rPr>
        <w:t>completion</w:t>
      </w:r>
    </w:p>
    <w:p w14:paraId="38778AE1" w14:textId="77777777" w:rsidR="00CE5DD6" w:rsidRDefault="003E51DC">
      <w:pPr>
        <w:spacing w:before="171"/>
        <w:ind w:left="700"/>
        <w:rPr>
          <w:sz w:val="32"/>
        </w:rPr>
      </w:pPr>
      <w:r>
        <w:rPr>
          <w:sz w:val="32"/>
        </w:rPr>
        <w:t>Circular wait condition</w:t>
      </w:r>
    </w:p>
    <w:p w14:paraId="5D17B6DF" w14:textId="77777777" w:rsidR="00CE5DD6" w:rsidRDefault="003E51DC">
      <w:pPr>
        <w:pStyle w:val="ListParagraph"/>
        <w:numPr>
          <w:ilvl w:val="0"/>
          <w:numId w:val="3"/>
        </w:numPr>
        <w:tabs>
          <w:tab w:val="left" w:pos="1061"/>
        </w:tabs>
        <w:spacing w:before="193" w:line="256" w:lineRule="auto"/>
        <w:ind w:right="638"/>
        <w:rPr>
          <w:sz w:val="32"/>
        </w:rPr>
      </w:pPr>
      <w:r>
        <w:rPr>
          <w:sz w:val="32"/>
        </w:rPr>
        <w:t>A circular chain of processes exists in which each process holds one or more resources that are requested by the next process in the</w:t>
      </w:r>
      <w:r>
        <w:rPr>
          <w:spacing w:val="-1"/>
          <w:sz w:val="32"/>
        </w:rPr>
        <w:t xml:space="preserve"> </w:t>
      </w:r>
      <w:r>
        <w:rPr>
          <w:sz w:val="32"/>
        </w:rPr>
        <w:t>chain</w:t>
      </w:r>
    </w:p>
    <w:p w14:paraId="71CF80BF" w14:textId="77777777" w:rsidR="00CE5DD6" w:rsidRDefault="00CE5DD6">
      <w:pPr>
        <w:spacing w:line="256" w:lineRule="auto"/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408B0344" w14:textId="77777777" w:rsidR="00CE5DD6" w:rsidRDefault="00CE5DD6">
      <w:pPr>
        <w:pStyle w:val="BodyText"/>
        <w:spacing w:before="6"/>
        <w:rPr>
          <w:sz w:val="24"/>
        </w:rPr>
      </w:pPr>
    </w:p>
    <w:p w14:paraId="3009267D" w14:textId="77777777" w:rsidR="00CE5DD6" w:rsidRDefault="003E51DC">
      <w:pPr>
        <w:spacing w:before="35" w:line="259" w:lineRule="auto"/>
        <w:ind w:left="700" w:right="621"/>
        <w:rPr>
          <w:sz w:val="32"/>
        </w:rPr>
      </w:pPr>
      <w:r>
        <w:rPr>
          <w:color w:val="353535"/>
          <w:sz w:val="32"/>
        </w:rPr>
        <w:t>The banker’s algorithm is a resource allocation and deadlock avoid</w:t>
      </w:r>
      <w:r>
        <w:rPr>
          <w:color w:val="353535"/>
          <w:sz w:val="32"/>
        </w:rPr>
        <w:t>ance algorithm that tests for safety by simulating the allocation for predetermined maximum possible amounts of all resources, then makes an “s-state” check to test for possible activities, before deciding whether allocation should be allowed to continue.</w:t>
      </w:r>
    </w:p>
    <w:p w14:paraId="6A165AA1" w14:textId="77777777" w:rsidR="00CE5DD6" w:rsidRDefault="00CE5DD6">
      <w:pPr>
        <w:pStyle w:val="BodyText"/>
        <w:rPr>
          <w:sz w:val="32"/>
        </w:rPr>
      </w:pPr>
    </w:p>
    <w:p w14:paraId="769FCECB" w14:textId="77777777" w:rsidR="00CE5DD6" w:rsidRDefault="00CE5DD6">
      <w:pPr>
        <w:pStyle w:val="BodyText"/>
        <w:spacing w:before="7"/>
      </w:pPr>
    </w:p>
    <w:p w14:paraId="6BCD28B2" w14:textId="77777777" w:rsidR="00CE5DD6" w:rsidRDefault="003E51DC">
      <w:pPr>
        <w:spacing w:before="1" w:line="390" w:lineRule="exact"/>
        <w:ind w:left="700"/>
        <w:rPr>
          <w:sz w:val="32"/>
        </w:rPr>
      </w:pPr>
      <w:r>
        <w:rPr>
          <w:color w:val="353535"/>
          <w:sz w:val="32"/>
        </w:rPr>
        <w:t xml:space="preserve">Following </w:t>
      </w:r>
      <w:r>
        <w:rPr>
          <w:b/>
          <w:color w:val="353535"/>
          <w:sz w:val="32"/>
        </w:rPr>
        <w:t xml:space="preserve">Data structures </w:t>
      </w:r>
      <w:r>
        <w:rPr>
          <w:color w:val="353535"/>
          <w:sz w:val="32"/>
        </w:rPr>
        <w:t>are used to</w:t>
      </w:r>
    </w:p>
    <w:p w14:paraId="389F24AF" w14:textId="77777777" w:rsidR="00CE5DD6" w:rsidRDefault="003E51DC">
      <w:pPr>
        <w:spacing w:line="390" w:lineRule="exact"/>
        <w:ind w:left="700"/>
        <w:rPr>
          <w:sz w:val="32"/>
        </w:rPr>
      </w:pPr>
      <w:r>
        <w:rPr>
          <w:color w:val="353535"/>
          <w:sz w:val="32"/>
        </w:rPr>
        <w:t>implement the Banker’s Algorithm:</w:t>
      </w:r>
    </w:p>
    <w:p w14:paraId="4C4F1654" w14:textId="77777777" w:rsidR="00CE5DD6" w:rsidRDefault="003E51DC">
      <w:pPr>
        <w:ind w:left="700" w:right="650"/>
        <w:rPr>
          <w:sz w:val="32"/>
        </w:rPr>
      </w:pPr>
      <w:r>
        <w:rPr>
          <w:color w:val="353535"/>
          <w:sz w:val="32"/>
        </w:rPr>
        <w:t xml:space="preserve">Let </w:t>
      </w:r>
      <w:r>
        <w:rPr>
          <w:b/>
          <w:color w:val="353535"/>
          <w:sz w:val="32"/>
        </w:rPr>
        <w:t xml:space="preserve">‘n’ </w:t>
      </w:r>
      <w:r>
        <w:rPr>
          <w:color w:val="353535"/>
          <w:sz w:val="32"/>
        </w:rPr>
        <w:t xml:space="preserve">be the number of processes in the system and </w:t>
      </w:r>
      <w:r>
        <w:rPr>
          <w:b/>
          <w:color w:val="353535"/>
          <w:sz w:val="32"/>
        </w:rPr>
        <w:t xml:space="preserve">‘m’ </w:t>
      </w:r>
      <w:r>
        <w:rPr>
          <w:color w:val="353535"/>
          <w:sz w:val="32"/>
        </w:rPr>
        <w:t>be the number of resources types.</w:t>
      </w:r>
    </w:p>
    <w:p w14:paraId="11187CAB" w14:textId="77777777" w:rsidR="00CE5DD6" w:rsidRDefault="003E51DC">
      <w:pPr>
        <w:spacing w:before="242"/>
        <w:ind w:left="700"/>
        <w:rPr>
          <w:b/>
          <w:sz w:val="32"/>
        </w:rPr>
      </w:pPr>
      <w:r>
        <w:rPr>
          <w:b/>
          <w:color w:val="353535"/>
          <w:sz w:val="32"/>
        </w:rPr>
        <w:t>Available :</w:t>
      </w:r>
    </w:p>
    <w:p w14:paraId="73737207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spacing w:before="239"/>
        <w:ind w:right="856"/>
        <w:rPr>
          <w:sz w:val="32"/>
        </w:rPr>
      </w:pPr>
      <w:r>
        <w:rPr>
          <w:color w:val="353535"/>
          <w:sz w:val="32"/>
        </w:rPr>
        <w:t xml:space="preserve">It is a 1-d array of size </w:t>
      </w:r>
      <w:r>
        <w:rPr>
          <w:b/>
          <w:color w:val="353535"/>
          <w:sz w:val="32"/>
        </w:rPr>
        <w:t xml:space="preserve">‘m’ </w:t>
      </w:r>
      <w:r>
        <w:rPr>
          <w:color w:val="353535"/>
          <w:sz w:val="32"/>
        </w:rPr>
        <w:t>indicating the number of available resources of each</w:t>
      </w:r>
      <w:r>
        <w:rPr>
          <w:color w:val="353535"/>
          <w:spacing w:val="-1"/>
          <w:sz w:val="32"/>
        </w:rPr>
        <w:t xml:space="preserve"> </w:t>
      </w:r>
      <w:r>
        <w:rPr>
          <w:color w:val="353535"/>
          <w:sz w:val="32"/>
        </w:rPr>
        <w:t>type.</w:t>
      </w:r>
    </w:p>
    <w:p w14:paraId="2EEA6271" w14:textId="77777777" w:rsidR="00CE5DD6" w:rsidRDefault="00CE5DD6">
      <w:pPr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70CF521A" w14:textId="77777777" w:rsidR="00CE5DD6" w:rsidRDefault="00CE5DD6">
      <w:pPr>
        <w:pStyle w:val="BodyText"/>
        <w:spacing w:before="7"/>
        <w:rPr>
          <w:sz w:val="20"/>
        </w:rPr>
      </w:pPr>
    </w:p>
    <w:p w14:paraId="5C8DB378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spacing w:before="83"/>
        <w:ind w:hanging="361"/>
        <w:rPr>
          <w:sz w:val="32"/>
        </w:rPr>
      </w:pPr>
      <w:r>
        <w:rPr>
          <w:color w:val="353535"/>
          <w:sz w:val="32"/>
        </w:rPr>
        <w:t>Available[ j ] = k means</w:t>
      </w:r>
      <w:r>
        <w:rPr>
          <w:color w:val="353535"/>
          <w:spacing w:val="-6"/>
          <w:sz w:val="32"/>
        </w:rPr>
        <w:t xml:space="preserve"> </w:t>
      </w:r>
      <w:r>
        <w:rPr>
          <w:color w:val="353535"/>
          <w:sz w:val="32"/>
        </w:rPr>
        <w:t>there</w:t>
      </w:r>
    </w:p>
    <w:p w14:paraId="432ADE88" w14:textId="77777777" w:rsidR="00CE5DD6" w:rsidRDefault="003E51DC">
      <w:pPr>
        <w:spacing w:line="388" w:lineRule="auto"/>
        <w:ind w:left="700" w:right="1009" w:firstLine="360"/>
        <w:rPr>
          <w:b/>
          <w:sz w:val="32"/>
        </w:rPr>
      </w:pPr>
      <w:r>
        <w:rPr>
          <w:color w:val="353535"/>
          <w:sz w:val="32"/>
        </w:rPr>
        <w:t xml:space="preserve">are </w:t>
      </w:r>
      <w:r>
        <w:rPr>
          <w:b/>
          <w:color w:val="353535"/>
          <w:sz w:val="32"/>
        </w:rPr>
        <w:t xml:space="preserve">‘k’ </w:t>
      </w:r>
      <w:r>
        <w:rPr>
          <w:color w:val="353535"/>
          <w:sz w:val="32"/>
        </w:rPr>
        <w:t xml:space="preserve">instances of resource type </w:t>
      </w:r>
      <w:r>
        <w:rPr>
          <w:b/>
          <w:color w:val="353535"/>
          <w:sz w:val="32"/>
        </w:rPr>
        <w:t>R</w:t>
      </w:r>
      <w:r>
        <w:rPr>
          <w:b/>
          <w:color w:val="353535"/>
          <w:sz w:val="32"/>
          <w:vertAlign w:val="subscript"/>
        </w:rPr>
        <w:t>j</w:t>
      </w:r>
      <w:r>
        <w:rPr>
          <w:b/>
          <w:color w:val="353535"/>
          <w:sz w:val="32"/>
        </w:rPr>
        <w:t xml:space="preserve"> Max :</w:t>
      </w:r>
    </w:p>
    <w:p w14:paraId="5EA7DC60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ind w:right="627"/>
        <w:rPr>
          <w:sz w:val="32"/>
        </w:rPr>
      </w:pPr>
      <w:r>
        <w:rPr>
          <w:color w:val="353535"/>
          <w:sz w:val="32"/>
        </w:rPr>
        <w:t>It is a 2-d array of size ‘</w:t>
      </w:r>
      <w:r>
        <w:rPr>
          <w:b/>
          <w:color w:val="353535"/>
          <w:sz w:val="32"/>
        </w:rPr>
        <w:t xml:space="preserve">n*m’ </w:t>
      </w:r>
      <w:r>
        <w:rPr>
          <w:color w:val="353535"/>
          <w:sz w:val="32"/>
        </w:rPr>
        <w:t>that defines the maximum demand of each process in a</w:t>
      </w:r>
      <w:r>
        <w:rPr>
          <w:color w:val="353535"/>
          <w:spacing w:val="-1"/>
          <w:sz w:val="32"/>
        </w:rPr>
        <w:t xml:space="preserve"> </w:t>
      </w:r>
      <w:r>
        <w:rPr>
          <w:color w:val="353535"/>
          <w:sz w:val="32"/>
        </w:rPr>
        <w:t>system.</w:t>
      </w:r>
    </w:p>
    <w:p w14:paraId="68BE27F6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ind w:right="1049"/>
        <w:rPr>
          <w:b/>
          <w:sz w:val="32"/>
        </w:rPr>
      </w:pPr>
      <w:r>
        <w:rPr>
          <w:color w:val="353535"/>
          <w:sz w:val="32"/>
        </w:rPr>
        <w:t xml:space="preserve">Max[ i, j ] = k means process </w:t>
      </w:r>
      <w:r>
        <w:rPr>
          <w:b/>
          <w:color w:val="353535"/>
          <w:sz w:val="32"/>
        </w:rPr>
        <w:t>P</w:t>
      </w:r>
      <w:r>
        <w:rPr>
          <w:b/>
          <w:color w:val="353535"/>
          <w:sz w:val="32"/>
          <w:vertAlign w:val="subscript"/>
        </w:rPr>
        <w:t>i</w:t>
      </w:r>
      <w:r>
        <w:rPr>
          <w:b/>
          <w:color w:val="353535"/>
          <w:sz w:val="32"/>
        </w:rPr>
        <w:t xml:space="preserve"> </w:t>
      </w:r>
      <w:r>
        <w:rPr>
          <w:color w:val="353535"/>
          <w:sz w:val="32"/>
        </w:rPr>
        <w:t xml:space="preserve">may request at most </w:t>
      </w:r>
      <w:r>
        <w:rPr>
          <w:b/>
          <w:color w:val="353535"/>
          <w:sz w:val="32"/>
        </w:rPr>
        <w:t xml:space="preserve">‘k’ </w:t>
      </w:r>
      <w:r>
        <w:rPr>
          <w:color w:val="353535"/>
          <w:sz w:val="32"/>
        </w:rPr>
        <w:t>instances of resource type</w:t>
      </w:r>
      <w:r>
        <w:rPr>
          <w:color w:val="353535"/>
          <w:spacing w:val="-2"/>
          <w:sz w:val="32"/>
        </w:rPr>
        <w:t xml:space="preserve"> </w:t>
      </w:r>
      <w:r>
        <w:rPr>
          <w:b/>
          <w:color w:val="353535"/>
          <w:sz w:val="32"/>
        </w:rPr>
        <w:t>R</w:t>
      </w:r>
      <w:r>
        <w:rPr>
          <w:b/>
          <w:color w:val="353535"/>
          <w:sz w:val="32"/>
          <w:vertAlign w:val="subscript"/>
        </w:rPr>
        <w:t>j.</w:t>
      </w:r>
    </w:p>
    <w:p w14:paraId="62100772" w14:textId="77777777" w:rsidR="00CE5DD6" w:rsidRDefault="003E51DC">
      <w:pPr>
        <w:pStyle w:val="Heading2"/>
        <w:spacing w:before="236"/>
      </w:pPr>
      <w:r>
        <w:rPr>
          <w:color w:val="353535"/>
        </w:rPr>
        <w:t>Allocation :</w:t>
      </w:r>
    </w:p>
    <w:p w14:paraId="1BFA7CA7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spacing w:before="239"/>
        <w:ind w:right="812"/>
        <w:rPr>
          <w:sz w:val="32"/>
        </w:rPr>
      </w:pPr>
      <w:r>
        <w:rPr>
          <w:color w:val="353535"/>
          <w:sz w:val="32"/>
        </w:rPr>
        <w:t xml:space="preserve">It is a 2-d array of size </w:t>
      </w:r>
      <w:r>
        <w:rPr>
          <w:b/>
          <w:color w:val="353535"/>
          <w:sz w:val="32"/>
        </w:rPr>
        <w:t xml:space="preserve">‘n*m’ </w:t>
      </w:r>
      <w:r>
        <w:rPr>
          <w:color w:val="353535"/>
          <w:sz w:val="32"/>
        </w:rPr>
        <w:t>that defines the number of resources of each type currently al</w:t>
      </w:r>
      <w:r>
        <w:rPr>
          <w:color w:val="353535"/>
          <w:sz w:val="32"/>
        </w:rPr>
        <w:t>located to each process.</w:t>
      </w:r>
    </w:p>
    <w:p w14:paraId="738CDD25" w14:textId="77777777" w:rsidR="00CE5DD6" w:rsidRDefault="003E51DC">
      <w:pPr>
        <w:pStyle w:val="ListParagraph"/>
        <w:numPr>
          <w:ilvl w:val="1"/>
          <w:numId w:val="4"/>
        </w:numPr>
        <w:tabs>
          <w:tab w:val="left" w:pos="1060"/>
          <w:tab w:val="left" w:pos="1061"/>
        </w:tabs>
        <w:ind w:right="663"/>
        <w:rPr>
          <w:b/>
          <w:sz w:val="32"/>
        </w:rPr>
      </w:pPr>
      <w:r>
        <w:rPr>
          <w:color w:val="353535"/>
          <w:sz w:val="32"/>
        </w:rPr>
        <w:t xml:space="preserve">Allocation[ i, j ] = k means process </w:t>
      </w:r>
      <w:r>
        <w:rPr>
          <w:b/>
          <w:color w:val="353535"/>
          <w:sz w:val="32"/>
        </w:rPr>
        <w:t>P</w:t>
      </w:r>
      <w:r>
        <w:rPr>
          <w:b/>
          <w:color w:val="353535"/>
          <w:sz w:val="32"/>
          <w:vertAlign w:val="subscript"/>
        </w:rPr>
        <w:t>i</w:t>
      </w:r>
      <w:r>
        <w:rPr>
          <w:b/>
          <w:color w:val="353535"/>
          <w:sz w:val="32"/>
        </w:rPr>
        <w:t xml:space="preserve"> </w:t>
      </w:r>
      <w:r>
        <w:rPr>
          <w:color w:val="353535"/>
          <w:sz w:val="32"/>
        </w:rPr>
        <w:t xml:space="preserve">is currently allocated </w:t>
      </w:r>
      <w:r>
        <w:rPr>
          <w:b/>
          <w:color w:val="353535"/>
          <w:sz w:val="32"/>
        </w:rPr>
        <w:t xml:space="preserve">‘k’ </w:t>
      </w:r>
      <w:r>
        <w:rPr>
          <w:color w:val="353535"/>
          <w:sz w:val="32"/>
        </w:rPr>
        <w:t>instances of resource type</w:t>
      </w:r>
      <w:r>
        <w:rPr>
          <w:color w:val="353535"/>
          <w:spacing w:val="-2"/>
          <w:sz w:val="32"/>
        </w:rPr>
        <w:t xml:space="preserve"> </w:t>
      </w:r>
      <w:r>
        <w:rPr>
          <w:b/>
          <w:color w:val="353535"/>
          <w:sz w:val="32"/>
        </w:rPr>
        <w:t>R</w:t>
      </w:r>
      <w:r>
        <w:rPr>
          <w:b/>
          <w:color w:val="353535"/>
          <w:sz w:val="32"/>
          <w:vertAlign w:val="subscript"/>
        </w:rPr>
        <w:t>j</w:t>
      </w:r>
    </w:p>
    <w:p w14:paraId="7E0CC368" w14:textId="77777777" w:rsidR="00CE5DD6" w:rsidRDefault="00CE5DD6">
      <w:pPr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4AB16D6F" w14:textId="77777777" w:rsidR="00CE5DD6" w:rsidRDefault="00CE5DD6">
      <w:pPr>
        <w:pStyle w:val="BodyText"/>
        <w:spacing w:before="6"/>
        <w:rPr>
          <w:b/>
          <w:sz w:val="24"/>
        </w:rPr>
      </w:pPr>
    </w:p>
    <w:p w14:paraId="13C01085" w14:textId="77777777" w:rsidR="00CE5DD6" w:rsidRDefault="003E51DC">
      <w:pPr>
        <w:pStyle w:val="Heading2"/>
      </w:pPr>
      <w:r>
        <w:rPr>
          <w:color w:val="353535"/>
        </w:rPr>
        <w:t>Need :</w:t>
      </w:r>
    </w:p>
    <w:p w14:paraId="4A4685F3" w14:textId="77777777" w:rsidR="00CE5DD6" w:rsidRDefault="003E51DC">
      <w:pPr>
        <w:spacing w:before="190" w:line="259" w:lineRule="auto"/>
        <w:ind w:left="700" w:right="480"/>
        <w:rPr>
          <w:sz w:val="32"/>
        </w:rPr>
      </w:pPr>
      <w:r>
        <w:rPr>
          <w:color w:val="353535"/>
          <w:sz w:val="32"/>
        </w:rPr>
        <w:t xml:space="preserve">It is a 2-d array of size </w:t>
      </w:r>
      <w:r>
        <w:rPr>
          <w:b/>
          <w:color w:val="353535"/>
          <w:sz w:val="32"/>
        </w:rPr>
        <w:t xml:space="preserve">‘n*m’ </w:t>
      </w:r>
      <w:r>
        <w:rPr>
          <w:color w:val="353535"/>
          <w:sz w:val="32"/>
        </w:rPr>
        <w:t>that indicates the remaining resource need of each process.</w:t>
      </w:r>
    </w:p>
    <w:p w14:paraId="0E8D87A2" w14:textId="77777777" w:rsidR="00CE5DD6" w:rsidRDefault="003E51DC">
      <w:pPr>
        <w:tabs>
          <w:tab w:val="left" w:pos="2004"/>
        </w:tabs>
        <w:spacing w:before="161"/>
        <w:ind w:left="700"/>
        <w:rPr>
          <w:sz w:val="32"/>
        </w:rPr>
      </w:pPr>
      <w:r>
        <w:rPr>
          <w:color w:val="353535"/>
          <w:sz w:val="32"/>
        </w:rPr>
        <w:t>Need</w:t>
      </w:r>
      <w:r>
        <w:rPr>
          <w:color w:val="353535"/>
          <w:spacing w:val="-1"/>
          <w:sz w:val="32"/>
        </w:rPr>
        <w:t xml:space="preserve"> </w:t>
      </w:r>
      <w:r>
        <w:rPr>
          <w:color w:val="353535"/>
          <w:sz w:val="32"/>
        </w:rPr>
        <w:t>[ i,</w:t>
      </w:r>
      <w:r>
        <w:rPr>
          <w:color w:val="353535"/>
          <w:sz w:val="32"/>
        </w:rPr>
        <w:tab/>
        <w:t>j ] = k</w:t>
      </w:r>
      <w:r>
        <w:rPr>
          <w:color w:val="353535"/>
          <w:spacing w:val="-1"/>
          <w:sz w:val="32"/>
        </w:rPr>
        <w:t xml:space="preserve"> </w:t>
      </w:r>
      <w:r>
        <w:rPr>
          <w:color w:val="353535"/>
          <w:sz w:val="32"/>
        </w:rPr>
        <w:t>means</w:t>
      </w:r>
    </w:p>
    <w:p w14:paraId="669908D9" w14:textId="77777777" w:rsidR="00CE5DD6" w:rsidRDefault="003E51DC">
      <w:pPr>
        <w:spacing w:before="31" w:line="259" w:lineRule="auto"/>
        <w:ind w:left="700" w:right="696"/>
        <w:rPr>
          <w:b/>
          <w:sz w:val="32"/>
        </w:rPr>
      </w:pPr>
      <w:r>
        <w:rPr>
          <w:color w:val="353535"/>
          <w:sz w:val="32"/>
        </w:rPr>
        <w:t xml:space="preserve">process </w:t>
      </w:r>
      <w:r>
        <w:rPr>
          <w:b/>
          <w:color w:val="353535"/>
          <w:sz w:val="32"/>
        </w:rPr>
        <w:t>P</w:t>
      </w:r>
      <w:r>
        <w:rPr>
          <w:b/>
          <w:color w:val="353535"/>
          <w:sz w:val="32"/>
          <w:vertAlign w:val="subscript"/>
        </w:rPr>
        <w:t>i</w:t>
      </w:r>
      <w:r>
        <w:rPr>
          <w:b/>
          <w:color w:val="353535"/>
          <w:sz w:val="32"/>
        </w:rPr>
        <w:t xml:space="preserve"> </w:t>
      </w:r>
      <w:r>
        <w:rPr>
          <w:color w:val="353535"/>
          <w:sz w:val="32"/>
        </w:rPr>
        <w:t xml:space="preserve">currently need </w:t>
      </w:r>
      <w:r>
        <w:rPr>
          <w:b/>
          <w:color w:val="353535"/>
          <w:sz w:val="32"/>
        </w:rPr>
        <w:t xml:space="preserve">‘k’ </w:t>
      </w:r>
      <w:r>
        <w:rPr>
          <w:color w:val="353535"/>
          <w:sz w:val="32"/>
        </w:rPr>
        <w:t xml:space="preserve">instances of resource type </w:t>
      </w:r>
      <w:r>
        <w:rPr>
          <w:b/>
          <w:color w:val="353535"/>
          <w:sz w:val="32"/>
        </w:rPr>
        <w:t>R</w:t>
      </w:r>
      <w:r>
        <w:rPr>
          <w:b/>
          <w:color w:val="353535"/>
          <w:sz w:val="32"/>
          <w:vertAlign w:val="subscript"/>
        </w:rPr>
        <w:t>j</w:t>
      </w:r>
    </w:p>
    <w:p w14:paraId="17F5531D" w14:textId="77777777" w:rsidR="00CE5DD6" w:rsidRDefault="003E51DC">
      <w:pPr>
        <w:tabs>
          <w:tab w:val="left" w:pos="2004"/>
        </w:tabs>
        <w:spacing w:before="160"/>
        <w:ind w:left="700"/>
        <w:rPr>
          <w:sz w:val="32"/>
        </w:rPr>
      </w:pPr>
      <w:r>
        <w:rPr>
          <w:color w:val="353535"/>
          <w:sz w:val="32"/>
        </w:rPr>
        <w:t>Need</w:t>
      </w:r>
      <w:r>
        <w:rPr>
          <w:color w:val="353535"/>
          <w:spacing w:val="-1"/>
          <w:sz w:val="32"/>
        </w:rPr>
        <w:t xml:space="preserve"> </w:t>
      </w:r>
      <w:r>
        <w:rPr>
          <w:color w:val="353535"/>
          <w:sz w:val="32"/>
        </w:rPr>
        <w:t>[ i,</w:t>
      </w:r>
      <w:r>
        <w:rPr>
          <w:color w:val="353535"/>
          <w:sz w:val="32"/>
        </w:rPr>
        <w:tab/>
        <w:t>j ] = Max [ i, j] – Allocation [i,</w:t>
      </w:r>
      <w:r>
        <w:rPr>
          <w:color w:val="353535"/>
          <w:spacing w:val="-5"/>
          <w:sz w:val="32"/>
        </w:rPr>
        <w:t xml:space="preserve"> </w:t>
      </w:r>
      <w:r>
        <w:rPr>
          <w:color w:val="353535"/>
          <w:sz w:val="32"/>
        </w:rPr>
        <w:t>j]</w:t>
      </w:r>
    </w:p>
    <w:p w14:paraId="398230B0" w14:textId="77777777" w:rsidR="00CE5DD6" w:rsidRDefault="00CE5DD6">
      <w:pPr>
        <w:pStyle w:val="BodyText"/>
        <w:spacing w:before="5"/>
        <w:rPr>
          <w:sz w:val="47"/>
        </w:rPr>
      </w:pPr>
    </w:p>
    <w:p w14:paraId="5292AFC5" w14:textId="77777777" w:rsidR="00CE5DD6" w:rsidRDefault="003E51DC">
      <w:pPr>
        <w:ind w:left="700" w:right="826"/>
        <w:rPr>
          <w:sz w:val="32"/>
        </w:rPr>
      </w:pPr>
      <w:r>
        <w:rPr>
          <w:color w:val="353535"/>
          <w:sz w:val="32"/>
        </w:rPr>
        <w:t>Allocation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specifies the resources currently allocated to process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and Need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specifies the additional resources that process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may still request to complete its task.</w:t>
      </w:r>
    </w:p>
    <w:p w14:paraId="606DFE9E" w14:textId="77777777" w:rsidR="00CE5DD6" w:rsidRDefault="003E51DC">
      <w:pPr>
        <w:spacing w:before="1"/>
        <w:ind w:left="700" w:right="477"/>
        <w:rPr>
          <w:sz w:val="32"/>
        </w:rPr>
      </w:pPr>
      <w:r>
        <w:rPr>
          <w:color w:val="353535"/>
          <w:sz w:val="32"/>
        </w:rPr>
        <w:t>Banker’s algorithm consists of Safety algorithm and Resource request algorithm</w:t>
      </w:r>
    </w:p>
    <w:p w14:paraId="76CDDC5F" w14:textId="77777777" w:rsidR="00CE5DD6" w:rsidRDefault="00CE5DD6">
      <w:pPr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528C14B5" w14:textId="77777777" w:rsidR="00CE5DD6" w:rsidRDefault="00CE5DD6">
      <w:pPr>
        <w:pStyle w:val="BodyText"/>
        <w:spacing w:before="6"/>
        <w:rPr>
          <w:sz w:val="24"/>
        </w:rPr>
      </w:pPr>
    </w:p>
    <w:p w14:paraId="630348AE" w14:textId="77777777" w:rsidR="00CE5DD6" w:rsidRDefault="003E51DC">
      <w:pPr>
        <w:pStyle w:val="Heading2"/>
      </w:pPr>
      <w:r>
        <w:rPr>
          <w:color w:val="353535"/>
        </w:rPr>
        <w:t>Safety Algorithm</w:t>
      </w:r>
    </w:p>
    <w:p w14:paraId="10082EC1" w14:textId="77777777" w:rsidR="00CE5DD6" w:rsidRDefault="003E51DC">
      <w:pPr>
        <w:spacing w:before="32" w:line="259" w:lineRule="auto"/>
        <w:ind w:left="700" w:right="696"/>
        <w:rPr>
          <w:sz w:val="32"/>
        </w:rPr>
      </w:pPr>
      <w:r>
        <w:rPr>
          <w:color w:val="353535"/>
          <w:sz w:val="32"/>
        </w:rPr>
        <w:t>The algorithm for finding out whether or not a system is in a safe state can be described as follows:</w:t>
      </w:r>
    </w:p>
    <w:p w14:paraId="24F6590A" w14:textId="77777777" w:rsidR="00CE5DD6" w:rsidRDefault="00CE5DD6">
      <w:pPr>
        <w:pStyle w:val="BodyText"/>
        <w:spacing w:before="6"/>
        <w:rPr>
          <w:sz w:val="47"/>
        </w:rPr>
      </w:pPr>
    </w:p>
    <w:p w14:paraId="19C28D95" w14:textId="77777777" w:rsidR="00CE5DD6" w:rsidRDefault="003E51DC">
      <w:pPr>
        <w:pStyle w:val="ListParagraph"/>
        <w:numPr>
          <w:ilvl w:val="0"/>
          <w:numId w:val="2"/>
        </w:numPr>
        <w:tabs>
          <w:tab w:val="left" w:pos="1031"/>
        </w:tabs>
        <w:spacing w:line="259" w:lineRule="auto"/>
        <w:ind w:right="1323" w:firstLine="0"/>
        <w:rPr>
          <w:sz w:val="32"/>
        </w:rPr>
      </w:pPr>
      <w:r>
        <w:rPr>
          <w:color w:val="353535"/>
          <w:sz w:val="32"/>
        </w:rPr>
        <w:t>Let Work and Finish be vectors of length ‘m’ and ‘n’ respectively. Initialize: Work =</w:t>
      </w:r>
      <w:r>
        <w:rPr>
          <w:color w:val="353535"/>
          <w:spacing w:val="-3"/>
          <w:sz w:val="32"/>
        </w:rPr>
        <w:t xml:space="preserve"> </w:t>
      </w:r>
      <w:r>
        <w:rPr>
          <w:color w:val="353535"/>
          <w:sz w:val="32"/>
        </w:rPr>
        <w:t>Available</w:t>
      </w:r>
    </w:p>
    <w:p w14:paraId="57BE4267" w14:textId="77777777" w:rsidR="00CE5DD6" w:rsidRDefault="003E51DC">
      <w:pPr>
        <w:spacing w:line="390" w:lineRule="exact"/>
        <w:ind w:left="700"/>
        <w:rPr>
          <w:sz w:val="32"/>
        </w:rPr>
      </w:pPr>
      <w:r>
        <w:rPr>
          <w:color w:val="353535"/>
          <w:sz w:val="32"/>
        </w:rPr>
        <w:t>Finish[i] = false; for i=1, 2, 3, 4….n</w:t>
      </w:r>
    </w:p>
    <w:p w14:paraId="390648E1" w14:textId="77777777" w:rsidR="00CE5DD6" w:rsidRDefault="003E51DC">
      <w:pPr>
        <w:pStyle w:val="ListParagraph"/>
        <w:numPr>
          <w:ilvl w:val="0"/>
          <w:numId w:val="2"/>
        </w:numPr>
        <w:tabs>
          <w:tab w:val="left" w:pos="1031"/>
        </w:tabs>
        <w:spacing w:before="30"/>
        <w:ind w:left="1030" w:hanging="331"/>
        <w:rPr>
          <w:sz w:val="32"/>
        </w:rPr>
      </w:pPr>
      <w:r>
        <w:rPr>
          <w:color w:val="353535"/>
          <w:sz w:val="32"/>
        </w:rPr>
        <w:t>Find an i such that</w:t>
      </w:r>
      <w:r>
        <w:rPr>
          <w:color w:val="353535"/>
          <w:spacing w:val="-3"/>
          <w:sz w:val="32"/>
        </w:rPr>
        <w:t xml:space="preserve"> </w:t>
      </w:r>
      <w:r>
        <w:rPr>
          <w:color w:val="353535"/>
          <w:sz w:val="32"/>
        </w:rPr>
        <w:t>both</w:t>
      </w:r>
    </w:p>
    <w:p w14:paraId="4126A2F3" w14:textId="77777777" w:rsidR="00CE5DD6" w:rsidRDefault="003E51DC">
      <w:pPr>
        <w:pStyle w:val="ListParagraph"/>
        <w:numPr>
          <w:ilvl w:val="1"/>
          <w:numId w:val="2"/>
        </w:numPr>
        <w:tabs>
          <w:tab w:val="left" w:pos="1023"/>
        </w:tabs>
        <w:spacing w:before="32"/>
        <w:ind w:hanging="323"/>
        <w:rPr>
          <w:sz w:val="32"/>
        </w:rPr>
      </w:pPr>
      <w:r>
        <w:rPr>
          <w:color w:val="353535"/>
          <w:sz w:val="32"/>
        </w:rPr>
        <w:t>Finish[i] =</w:t>
      </w:r>
      <w:r>
        <w:rPr>
          <w:color w:val="353535"/>
          <w:spacing w:val="-13"/>
          <w:sz w:val="32"/>
        </w:rPr>
        <w:t xml:space="preserve"> </w:t>
      </w:r>
      <w:r>
        <w:rPr>
          <w:color w:val="353535"/>
          <w:sz w:val="32"/>
        </w:rPr>
        <w:t>false</w:t>
      </w:r>
    </w:p>
    <w:p w14:paraId="02461B7F" w14:textId="77777777" w:rsidR="00CE5DD6" w:rsidRDefault="003E51DC">
      <w:pPr>
        <w:pStyle w:val="ListParagraph"/>
        <w:numPr>
          <w:ilvl w:val="1"/>
          <w:numId w:val="2"/>
        </w:numPr>
        <w:tabs>
          <w:tab w:val="left" w:pos="1037"/>
        </w:tabs>
        <w:spacing w:before="32"/>
        <w:ind w:left="1036" w:hanging="337"/>
        <w:rPr>
          <w:sz w:val="32"/>
        </w:rPr>
      </w:pPr>
      <w:r>
        <w:rPr>
          <w:color w:val="353535"/>
          <w:sz w:val="32"/>
        </w:rPr>
        <w:t>Need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&lt;=</w:t>
      </w:r>
      <w:r>
        <w:rPr>
          <w:color w:val="353535"/>
          <w:spacing w:val="-4"/>
          <w:sz w:val="32"/>
        </w:rPr>
        <w:t xml:space="preserve"> </w:t>
      </w:r>
      <w:r>
        <w:rPr>
          <w:color w:val="353535"/>
          <w:sz w:val="32"/>
        </w:rPr>
        <w:t>Work</w:t>
      </w:r>
    </w:p>
    <w:p w14:paraId="56999B18" w14:textId="77777777" w:rsidR="00CE5DD6" w:rsidRDefault="003E51DC">
      <w:pPr>
        <w:spacing w:before="29"/>
        <w:ind w:left="700"/>
        <w:rPr>
          <w:sz w:val="32"/>
        </w:rPr>
      </w:pPr>
      <w:r>
        <w:rPr>
          <w:color w:val="353535"/>
          <w:sz w:val="32"/>
        </w:rPr>
        <w:t>if no such i exists goto step (4)</w:t>
      </w:r>
    </w:p>
    <w:p w14:paraId="5DDFDE42" w14:textId="77777777" w:rsidR="00CE5DD6" w:rsidRDefault="003E51DC">
      <w:pPr>
        <w:pStyle w:val="ListParagraph"/>
        <w:numPr>
          <w:ilvl w:val="0"/>
          <w:numId w:val="2"/>
        </w:numPr>
        <w:tabs>
          <w:tab w:val="left" w:pos="1032"/>
        </w:tabs>
        <w:spacing w:before="32"/>
        <w:ind w:left="1031" w:hanging="332"/>
        <w:rPr>
          <w:sz w:val="32"/>
        </w:rPr>
      </w:pPr>
      <w:r>
        <w:rPr>
          <w:color w:val="353535"/>
          <w:sz w:val="32"/>
        </w:rPr>
        <w:t>Work = Work + Allocation[i]</w:t>
      </w:r>
    </w:p>
    <w:p w14:paraId="705E6217" w14:textId="77777777" w:rsidR="00CE5DD6" w:rsidRDefault="003E51DC">
      <w:pPr>
        <w:spacing w:before="32" w:line="259" w:lineRule="auto"/>
        <w:ind w:left="700" w:right="4104"/>
        <w:rPr>
          <w:sz w:val="32"/>
        </w:rPr>
      </w:pPr>
      <w:r>
        <w:rPr>
          <w:color w:val="353535"/>
          <w:sz w:val="32"/>
        </w:rPr>
        <w:t>Finish[i] = true goto step (2)</w:t>
      </w:r>
    </w:p>
    <w:p w14:paraId="6FE5FD92" w14:textId="77777777" w:rsidR="00CE5DD6" w:rsidRDefault="003E51DC">
      <w:pPr>
        <w:pStyle w:val="ListParagraph"/>
        <w:numPr>
          <w:ilvl w:val="0"/>
          <w:numId w:val="2"/>
        </w:numPr>
        <w:tabs>
          <w:tab w:val="left" w:pos="1031"/>
        </w:tabs>
        <w:spacing w:line="389" w:lineRule="exact"/>
        <w:ind w:left="1030" w:hanging="331"/>
        <w:rPr>
          <w:sz w:val="32"/>
        </w:rPr>
      </w:pPr>
      <w:r>
        <w:rPr>
          <w:color w:val="353535"/>
          <w:sz w:val="32"/>
        </w:rPr>
        <w:t>if Finish [i] = true for all</w:t>
      </w:r>
      <w:r>
        <w:rPr>
          <w:color w:val="353535"/>
          <w:spacing w:val="-9"/>
          <w:sz w:val="32"/>
        </w:rPr>
        <w:t xml:space="preserve"> </w:t>
      </w:r>
      <w:r>
        <w:rPr>
          <w:color w:val="353535"/>
          <w:sz w:val="32"/>
        </w:rPr>
        <w:t>i</w:t>
      </w:r>
    </w:p>
    <w:p w14:paraId="653DB58F" w14:textId="77777777" w:rsidR="00CE5DD6" w:rsidRDefault="003E51DC">
      <w:pPr>
        <w:spacing w:before="32"/>
        <w:ind w:left="700"/>
        <w:rPr>
          <w:sz w:val="32"/>
        </w:rPr>
      </w:pPr>
      <w:r>
        <w:rPr>
          <w:color w:val="353535"/>
          <w:sz w:val="32"/>
        </w:rPr>
        <w:t>then the system is in a safe</w:t>
      </w:r>
      <w:r>
        <w:rPr>
          <w:color w:val="353535"/>
          <w:spacing w:val="-21"/>
          <w:sz w:val="32"/>
        </w:rPr>
        <w:t xml:space="preserve"> </w:t>
      </w:r>
      <w:r>
        <w:rPr>
          <w:color w:val="353535"/>
          <w:sz w:val="32"/>
        </w:rPr>
        <w:t>state</w:t>
      </w:r>
    </w:p>
    <w:p w14:paraId="0B6B21F8" w14:textId="77777777" w:rsidR="00CE5DD6" w:rsidRDefault="00CE5DD6">
      <w:pPr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</w:p>
    <w:p w14:paraId="2802D39A" w14:textId="77777777" w:rsidR="00CE5DD6" w:rsidRDefault="00CE5DD6">
      <w:pPr>
        <w:pStyle w:val="BodyText"/>
        <w:spacing w:before="6"/>
        <w:rPr>
          <w:sz w:val="24"/>
        </w:rPr>
      </w:pPr>
    </w:p>
    <w:p w14:paraId="0F7C90BE" w14:textId="77777777" w:rsidR="00CE5DD6" w:rsidRDefault="003E51DC">
      <w:pPr>
        <w:pStyle w:val="Heading2"/>
      </w:pPr>
      <w:r>
        <w:rPr>
          <w:color w:val="353535"/>
        </w:rPr>
        <w:t>Resource-Request Algorithm</w:t>
      </w:r>
    </w:p>
    <w:p w14:paraId="38C97BAD" w14:textId="77777777" w:rsidR="00CE5DD6" w:rsidRDefault="003E51DC">
      <w:pPr>
        <w:spacing w:before="32" w:line="259" w:lineRule="auto"/>
        <w:ind w:left="700" w:right="644"/>
        <w:rPr>
          <w:sz w:val="32"/>
        </w:rPr>
      </w:pPr>
      <w:r>
        <w:rPr>
          <w:color w:val="353535"/>
          <w:sz w:val="32"/>
        </w:rPr>
        <w:t>Let Request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be the request array for process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>. Request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[j] = k means process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wants k instances of resource type R</w:t>
      </w:r>
      <w:r>
        <w:rPr>
          <w:color w:val="353535"/>
          <w:sz w:val="32"/>
          <w:vertAlign w:val="subscript"/>
        </w:rPr>
        <w:t>j</w:t>
      </w:r>
      <w:r>
        <w:rPr>
          <w:color w:val="353535"/>
          <w:sz w:val="32"/>
        </w:rPr>
        <w:t>. When a request for r</w:t>
      </w:r>
      <w:r>
        <w:rPr>
          <w:color w:val="353535"/>
          <w:sz w:val="32"/>
        </w:rPr>
        <w:t>esources is made by process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>, the following actions are taken:</w:t>
      </w:r>
    </w:p>
    <w:p w14:paraId="249A6D99" w14:textId="77777777" w:rsidR="00CE5DD6" w:rsidRDefault="003E51DC">
      <w:pPr>
        <w:pStyle w:val="ListParagraph"/>
        <w:numPr>
          <w:ilvl w:val="0"/>
          <w:numId w:val="1"/>
        </w:numPr>
        <w:tabs>
          <w:tab w:val="left" w:pos="1031"/>
        </w:tabs>
        <w:spacing w:before="157"/>
        <w:ind w:hanging="331"/>
        <w:rPr>
          <w:sz w:val="32"/>
        </w:rPr>
      </w:pPr>
      <w:r>
        <w:rPr>
          <w:color w:val="353535"/>
          <w:sz w:val="32"/>
        </w:rPr>
        <w:t>If Request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&lt;=</w:t>
      </w:r>
      <w:r>
        <w:rPr>
          <w:color w:val="353535"/>
          <w:spacing w:val="-3"/>
          <w:sz w:val="32"/>
        </w:rPr>
        <w:t xml:space="preserve"> </w:t>
      </w:r>
      <w:r>
        <w:rPr>
          <w:color w:val="353535"/>
          <w:sz w:val="32"/>
        </w:rPr>
        <w:t>Need</w:t>
      </w:r>
      <w:r>
        <w:rPr>
          <w:color w:val="353535"/>
          <w:sz w:val="32"/>
          <w:vertAlign w:val="subscript"/>
        </w:rPr>
        <w:t>i</w:t>
      </w:r>
    </w:p>
    <w:p w14:paraId="536B4093" w14:textId="77777777" w:rsidR="00CE5DD6" w:rsidRDefault="003E51DC">
      <w:pPr>
        <w:spacing w:before="32" w:line="259" w:lineRule="auto"/>
        <w:ind w:left="700" w:right="524"/>
        <w:rPr>
          <w:sz w:val="32"/>
        </w:rPr>
      </w:pPr>
      <w:r>
        <w:rPr>
          <w:color w:val="353535"/>
          <w:sz w:val="32"/>
        </w:rPr>
        <w:t>Goto step (2) ; otherwise, raise an error condition, since the process has exceeded its maximum claim.</w:t>
      </w:r>
    </w:p>
    <w:p w14:paraId="549937DE" w14:textId="77777777" w:rsidR="00CE5DD6" w:rsidRDefault="003E51DC">
      <w:pPr>
        <w:pStyle w:val="ListParagraph"/>
        <w:numPr>
          <w:ilvl w:val="0"/>
          <w:numId w:val="1"/>
        </w:numPr>
        <w:tabs>
          <w:tab w:val="left" w:pos="1031"/>
        </w:tabs>
        <w:spacing w:line="390" w:lineRule="exact"/>
        <w:ind w:hanging="331"/>
        <w:rPr>
          <w:sz w:val="32"/>
        </w:rPr>
      </w:pPr>
      <w:r>
        <w:rPr>
          <w:color w:val="353535"/>
          <w:sz w:val="32"/>
        </w:rPr>
        <w:t>If Request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&lt;=</w:t>
      </w:r>
      <w:r>
        <w:rPr>
          <w:color w:val="353535"/>
          <w:spacing w:val="-3"/>
          <w:sz w:val="32"/>
        </w:rPr>
        <w:t xml:space="preserve"> </w:t>
      </w:r>
      <w:r>
        <w:rPr>
          <w:color w:val="353535"/>
          <w:sz w:val="32"/>
        </w:rPr>
        <w:t>Available</w:t>
      </w:r>
    </w:p>
    <w:p w14:paraId="15013224" w14:textId="77777777" w:rsidR="00CE5DD6" w:rsidRDefault="003E51DC">
      <w:pPr>
        <w:spacing w:before="29" w:line="259" w:lineRule="auto"/>
        <w:ind w:left="700" w:right="1004"/>
        <w:rPr>
          <w:sz w:val="32"/>
        </w:rPr>
      </w:pPr>
      <w:r>
        <w:rPr>
          <w:color w:val="353535"/>
          <w:sz w:val="32"/>
        </w:rPr>
        <w:t>Goto step (3); otherwise, P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must wait, since the resources are not available.</w:t>
      </w:r>
    </w:p>
    <w:p w14:paraId="69ED5788" w14:textId="77777777" w:rsidR="00CE5DD6" w:rsidRDefault="003E51DC">
      <w:pPr>
        <w:pStyle w:val="ListParagraph"/>
        <w:numPr>
          <w:ilvl w:val="0"/>
          <w:numId w:val="1"/>
        </w:numPr>
        <w:tabs>
          <w:tab w:val="left" w:pos="1031"/>
        </w:tabs>
        <w:spacing w:before="1" w:line="259" w:lineRule="auto"/>
        <w:ind w:left="700" w:right="1210" w:firstLine="0"/>
        <w:rPr>
          <w:sz w:val="32"/>
        </w:rPr>
      </w:pPr>
      <w:r>
        <w:rPr>
          <w:color w:val="353535"/>
          <w:sz w:val="32"/>
        </w:rPr>
        <w:t>Have the system pretend to have allocated the requested resources to process Pi by modifying the state as follows:</w:t>
      </w:r>
    </w:p>
    <w:p w14:paraId="363675C1" w14:textId="47289037" w:rsidR="00CE5DD6" w:rsidRDefault="003E51DC" w:rsidP="00064978">
      <w:pPr>
        <w:spacing w:line="259" w:lineRule="auto"/>
        <w:ind w:left="700" w:right="1552"/>
        <w:rPr>
          <w:sz w:val="32"/>
        </w:rPr>
        <w:sectPr w:rsidR="00CE5DD6">
          <w:pgSz w:w="8400" w:h="11910"/>
          <w:pgMar w:top="1100" w:right="960" w:bottom="280" w:left="740" w:header="720" w:footer="720" w:gutter="0"/>
          <w:pgBorders w:offsetFrom="page">
            <w:top w:val="double" w:sz="4" w:space="24" w:color="FF0000"/>
            <w:left w:val="double" w:sz="4" w:space="24" w:color="FF0000"/>
            <w:bottom w:val="double" w:sz="4" w:space="24" w:color="FF0000"/>
            <w:right w:val="double" w:sz="4" w:space="24" w:color="FF0000"/>
          </w:pgBorders>
          <w:cols w:space="720"/>
        </w:sectPr>
      </w:pPr>
      <w:r>
        <w:rPr>
          <w:color w:val="353535"/>
          <w:sz w:val="32"/>
        </w:rPr>
        <w:t>Available = Available – Requesti Allocation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= Allocation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+ Request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Need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 xml:space="preserve"> = Need</w:t>
      </w:r>
      <w:r>
        <w:rPr>
          <w:color w:val="353535"/>
          <w:sz w:val="32"/>
          <w:vertAlign w:val="subscript"/>
        </w:rPr>
        <w:t>i</w:t>
      </w:r>
      <w:r>
        <w:rPr>
          <w:color w:val="353535"/>
          <w:sz w:val="32"/>
        </w:rPr>
        <w:t>– Request</w:t>
      </w:r>
      <w:r>
        <w:rPr>
          <w:color w:val="353535"/>
          <w:sz w:val="32"/>
          <w:vertAlign w:val="subscript"/>
        </w:rPr>
        <w:t>i</w:t>
      </w:r>
    </w:p>
    <w:p w14:paraId="397A55F2" w14:textId="77777777" w:rsidR="00CE5DD6" w:rsidRDefault="00CE5DD6">
      <w:pPr>
        <w:pStyle w:val="BodyText"/>
        <w:spacing w:before="8"/>
        <w:rPr>
          <w:sz w:val="20"/>
        </w:rPr>
      </w:pPr>
    </w:p>
    <w:p w14:paraId="63C84DEC" w14:textId="5E920F7D" w:rsidR="00CE5DD6" w:rsidRDefault="003E51DC" w:rsidP="00064978">
      <w:pPr>
        <w:ind w:left="700"/>
        <w:rPr>
          <w:rFonts w:ascii="Times New Roman"/>
          <w:b/>
          <w:color w:val="353535"/>
          <w:sz w:val="26"/>
          <w:u w:val="thick" w:color="353535"/>
        </w:rPr>
      </w:pPr>
      <w:r>
        <w:rPr>
          <w:rFonts w:ascii="Times New Roman"/>
          <w:b/>
          <w:color w:val="353535"/>
          <w:sz w:val="26"/>
          <w:u w:val="thick" w:color="353535"/>
        </w:rPr>
        <w:t>PROGRAM:</w:t>
      </w:r>
    </w:p>
    <w:p w14:paraId="77271BD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color w:val="BC7A00"/>
          <w:sz w:val="16"/>
          <w:szCs w:val="16"/>
        </w:rPr>
        <w:t>#include &lt;bits/stdc++.h&gt;</w:t>
      </w:r>
    </w:p>
    <w:p w14:paraId="32638CD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using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namespace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std;</w:t>
      </w:r>
    </w:p>
    <w:p w14:paraId="302018C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class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Farmer</w:t>
      </w:r>
    </w:p>
    <w:p w14:paraId="5A62AAD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{</w:t>
      </w:r>
    </w:p>
    <w:p w14:paraId="16409DD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color w:val="A0A000"/>
          <w:sz w:val="16"/>
          <w:szCs w:val="16"/>
        </w:rPr>
        <w:t>public:</w:t>
      </w:r>
    </w:p>
    <w:p w14:paraId="47F459F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riend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class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manager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42BFAD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ion ;</w:t>
      </w:r>
    </w:p>
    <w:p w14:paraId="26423CE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>request;</w:t>
      </w:r>
    </w:p>
    <w:p w14:paraId="56284CD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Farmer()</w:t>
      </w:r>
    </w:p>
    <w:p w14:paraId="6319319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default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58906B5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Farmer(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>allocations ,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equests)</w:t>
      </w:r>
    </w:p>
    <w:p w14:paraId="37738BC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66C6259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llocation.clear();</w:t>
      </w:r>
    </w:p>
    <w:p w14:paraId="5A9CD29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auto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: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ions)</w:t>
      </w:r>
    </w:p>
    <w:p w14:paraId="4D47E8A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allocation.push_back(it);</w:t>
      </w:r>
    </w:p>
    <w:p w14:paraId="5AB5744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request.clear();</w:t>
      </w:r>
    </w:p>
    <w:p w14:paraId="7E39F22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auto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: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equests)</w:t>
      </w:r>
    </w:p>
    <w:p w14:paraId="100B846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request.push_back(it);</w:t>
      </w:r>
    </w:p>
    <w:p w14:paraId="24E3532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3FF938E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570827C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6EEA791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};</w:t>
      </w:r>
    </w:p>
    <w:p w14:paraId="3434875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class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manager</w:t>
      </w:r>
      <w:r w:rsidRPr="00064978">
        <w:rPr>
          <w:rFonts w:ascii="Courier New" w:eastAsia="Times New Roman" w:hAnsi="Courier New" w:cs="Courier New"/>
          <w:sz w:val="16"/>
          <w:szCs w:val="16"/>
        </w:rPr>
        <w:t>{</w:t>
      </w:r>
    </w:p>
    <w:p w14:paraId="5E3873D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color w:val="A0A000"/>
          <w:sz w:val="16"/>
          <w:szCs w:val="16"/>
        </w:rPr>
        <w:t>public:</w:t>
      </w:r>
    </w:p>
    <w:p w14:paraId="36C1B0A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;</w:t>
      </w:r>
    </w:p>
    <w:p w14:paraId="3FA3394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</w:t>
      </w:r>
    </w:p>
    <w:p w14:paraId="73D8681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;</w:t>
      </w:r>
    </w:p>
    <w:p w14:paraId="501E801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matrix;</w:t>
      </w:r>
    </w:p>
    <w:p w14:paraId="3D24D9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ed_resources;</w:t>
      </w:r>
    </w:p>
    <w:p w14:paraId="49BFD48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;</w:t>
      </w:r>
    </w:p>
    <w:p w14:paraId="5F4A3E7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inished_allocation;</w:t>
      </w:r>
    </w:p>
    <w:p w14:paraId="3E4AAD1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manager()</w:t>
      </w:r>
    </w:p>
    <w:p w14:paraId="51DE8FF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6244C27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o_of_farmer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2E4B4E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umber_of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AFDF1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1B2CF37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manager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esource_no ,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>values)</w:t>
      </w:r>
    </w:p>
    <w:p w14:paraId="268595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6DCB8EB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o_of_farmer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530161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umber_of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esource_no;</w:t>
      </w:r>
    </w:p>
    <w:p w14:paraId="10CD69E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auto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: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values)</w:t>
      </w:r>
    </w:p>
    <w:p w14:paraId="3365413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4E84144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available_resources.push_back(it);</w:t>
      </w:r>
    </w:p>
    <w:p w14:paraId="20FC2608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</w:p>
    <w:p w14:paraId="3C0AC933" w14:textId="044BB25D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</w:r>
      <w:r w:rsidRPr="00064978">
        <w:rPr>
          <w:rFonts w:ascii="Courier New" w:eastAsia="Times New Roman" w:hAnsi="Courier New" w:cs="Courier New"/>
          <w:sz w:val="16"/>
          <w:szCs w:val="16"/>
        </w:rPr>
        <w:t>}</w:t>
      </w:r>
    </w:p>
    <w:p w14:paraId="04D5887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0EE0F60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void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print()</w:t>
      </w:r>
    </w:p>
    <w:p w14:paraId="674B383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4BB98A3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27F8958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Farmer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Allocation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Need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Max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Availabl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68D60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{</w:t>
      </w:r>
    </w:p>
    <w:p w14:paraId="78C246E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F"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5027E4E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584BCC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704B99E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[i]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F5C0AD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2917839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61FE9E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115D500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43D337B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ed_resources[i]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90C486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0742A61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22EA477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10C4D09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6983E0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matrix[i]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3556EB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7F85882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t\t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0C4E49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C8223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079FDE9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1B2A536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1CE00B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16FD463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0D7B838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56707EF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34C3D62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bool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deadlock_check()</w:t>
      </w:r>
    </w:p>
    <w:p w14:paraId="57FB326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5AC9F8B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finished_allocation.clear();</w:t>
      </w:r>
    </w:p>
    <w:p w14:paraId="1156F65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finished_allocation.resize(no_of_farmers);</w:t>
      </w:r>
    </w:p>
    <w:p w14:paraId="503474F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finished_allocation.assign(no_of_farmers ,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);</w:t>
      </w:r>
    </w:p>
    <w:p w14:paraId="0778050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, j , flag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226549C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, r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</w:t>
      </w:r>
    </w:p>
    <w:p w14:paraId="22CB997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_resource_temp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ed_resources;</w:t>
      </w:r>
    </w:p>
    <w:p w14:paraId="77CBBCC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esource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;</w:t>
      </w:r>
    </w:p>
    <w:p w14:paraId="5E1607D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_temp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;</w:t>
      </w:r>
    </w:p>
    <w:p w14:paraId="0E38A6F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while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flag)</w:t>
      </w:r>
    </w:p>
    <w:p w14:paraId="2E69367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77225CC5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</w:p>
    <w:p w14:paraId="155BD8BD" w14:textId="5BCA4B68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  <w:t xml:space="preserve">   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flag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F968C2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4D8B5E3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76A9C6F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A43801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A951A2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05199F1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(finished_allocation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)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need_resource_temp[i]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esource[j]))</w:t>
      </w:r>
    </w:p>
    <w:p w14:paraId="42F9FDE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{</w:t>
      </w:r>
    </w:p>
    <w:p w14:paraId="0B8EE6C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c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4393CC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c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)</w:t>
      </w:r>
    </w:p>
    <w:p w14:paraId="22DDBD9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{</w:t>
      </w:r>
    </w:p>
    <w:p w14:paraId="2FBF2A2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3C06A3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{</w:t>
      </w:r>
    </w:p>
    <w:p w14:paraId="17B7903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    avail_resource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_temp[i][j];</w:t>
      </w:r>
    </w:p>
    <w:p w14:paraId="7824EF8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    finished_allocation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C056AC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    flag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6DD32D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}</w:t>
      </w:r>
    </w:p>
    <w:p w14:paraId="5EF391C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finished_allocation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412C8A4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{</w:t>
      </w:r>
    </w:p>
    <w:p w14:paraId="64C1EA2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   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;</w:t>
      </w:r>
    </w:p>
    <w:p w14:paraId="7E41FAD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}</w:t>
      </w:r>
    </w:p>
    <w:p w14:paraId="44410E4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}</w:t>
      </w:r>
    </w:p>
    <w:p w14:paraId="0ECDA38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}</w:t>
      </w:r>
    </w:p>
    <w:p w14:paraId="0206E41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5D69C1E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3D4018C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5F02752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C567A7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flag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CA4303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61DBA9A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4307E0B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finished_allocation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0452BD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18AFC30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29D8C66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flag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C40D48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5E26413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7C9FE24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return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lag;</w:t>
      </w:r>
    </w:p>
    <w:p w14:paraId="1CB8595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67493EF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void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dd_farmer(Farmer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>f1)</w:t>
      </w:r>
    </w:p>
    <w:p w14:paraId="000279E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7A0C694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492F2C5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o_of_farmers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1C42C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llocated_resources.push_back(f1.allocation);</w:t>
      </w:r>
    </w:p>
    <w:p w14:paraId="0E0CD117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</w:t>
      </w:r>
    </w:p>
    <w:p w14:paraId="4DF25EA8" w14:textId="444E98C0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 xml:space="preserve">       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matrix.push_back(f1.request);</w:t>
      </w:r>
    </w:p>
    <w:p w14:paraId="6626384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;</w:t>
      </w:r>
    </w:p>
    <w:p w14:paraId="6349250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eed.reserve(number_of_resources);</w:t>
      </w:r>
    </w:p>
    <w:p w14:paraId="081E4A5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need.reserve(number_of_resources);</w:t>
      </w:r>
    </w:p>
    <w:p w14:paraId="0D16F2C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446C89D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12F0FD3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need.push_back(f1.request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-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1.allocation[i]);</w:t>
      </w:r>
    </w:p>
    <w:p w14:paraId="422FB18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3AB9590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739895F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eeded_resources.push_back(need);</w:t>
      </w:r>
    </w:p>
    <w:p w14:paraId="3FBD0DD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eed.clear();</w:t>
      </w:r>
    </w:p>
    <w:p w14:paraId="52C8386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6627F48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25DD7CB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void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safe_sequence()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const</w:t>
      </w:r>
    </w:p>
    <w:p w14:paraId="3D0775B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623BCE8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;</w:t>
      </w:r>
    </w:p>
    <w:p w14:paraId="2B6E5A0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;</w:t>
      </w:r>
    </w:p>
    <w:p w14:paraId="43814BC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bool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inish(n);</w:t>
      </w:r>
    </w:p>
    <w:p w14:paraId="524443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safeSequence(n);</w:t>
      </w:r>
    </w:p>
    <w:p w14:paraId="1FE4CA1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work(r);</w:t>
      </w:r>
    </w:p>
    <w:p w14:paraId="2728CAF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_avail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;</w:t>
      </w:r>
    </w:p>
    <w:p w14:paraId="62FE2E1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4C3AADC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work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_avail[i];</w:t>
      </w:r>
    </w:p>
    <w:p w14:paraId="02287B9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oun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61A055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ed_resources;</w:t>
      </w:r>
    </w:p>
    <w:p w14:paraId="0F4C421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;</w:t>
      </w:r>
    </w:p>
    <w:p w14:paraId="7B8F2DA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while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coun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)</w:t>
      </w:r>
    </w:p>
    <w:p w14:paraId="3ED7A20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716FEDA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bool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ound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008000"/>
          <w:sz w:val="16"/>
          <w:szCs w:val="16"/>
        </w:rPr>
        <w:t>false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DFC732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p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p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; p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08DAC9E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4C8187C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finish[p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043A33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5DD9ED8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;</w:t>
      </w:r>
    </w:p>
    <w:p w14:paraId="0C79CE0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7E28E2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need[p][j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work[j])</w:t>
      </w:r>
    </w:p>
    <w:p w14:paraId="0975632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break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769FDA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)</w:t>
      </w:r>
    </w:p>
    <w:p w14:paraId="3835B14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{</w:t>
      </w:r>
    </w:p>
    <w:p w14:paraId="7EDE21E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 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AC71DC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    work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t[p][k];</w:t>
      </w:r>
    </w:p>
    <w:p w14:paraId="33CDBE7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safeSequence[cou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p;</w:t>
      </w:r>
    </w:p>
    <w:p w14:paraId="770FF7D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finish[p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008000"/>
          <w:sz w:val="16"/>
          <w:szCs w:val="16"/>
        </w:rPr>
        <w:t>true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AA52BC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found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008000"/>
          <w:sz w:val="16"/>
          <w:szCs w:val="16"/>
        </w:rPr>
        <w:t>true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D8C942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}</w:t>
      </w:r>
    </w:p>
    <w:p w14:paraId="451CA4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76EC8B9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lastRenderedPageBreak/>
        <w:t xml:space="preserve">            }</w:t>
      </w:r>
    </w:p>
    <w:p w14:paraId="6BB3341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54E2E88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!</w:t>
      </w:r>
      <w:r w:rsidRPr="00064978">
        <w:rPr>
          <w:rFonts w:ascii="Courier New" w:eastAsia="Times New Roman" w:hAnsi="Courier New" w:cs="Courier New"/>
          <w:sz w:val="16"/>
          <w:szCs w:val="16"/>
        </w:rPr>
        <w:t>found)</w:t>
      </w:r>
    </w:p>
    <w:p w14:paraId="1FFF01C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14F3B90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System is not in safe state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50E594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7283A57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3F6F108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-1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2D91C1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Farmer"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safeSequence[i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-&gt;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E16DE5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Farmer"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safeSequence[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-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E5D915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769DA4A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void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remove_deadlock()</w:t>
      </w:r>
    </w:p>
    <w:p w14:paraId="18C3542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1880CED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possible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;</w:t>
      </w:r>
    </w:p>
    <w:p w14:paraId="208CB49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0F83F6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5EA4F74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 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79AF6D1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59F895F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max_possible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[j][k];</w:t>
      </w:r>
    </w:p>
    <w:p w14:paraId="309F29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650EF47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09C4730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07DEDE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0A1C4AE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 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7A732CA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2F85ED1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max_matrix[j]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possible[k])</w:t>
      </w:r>
    </w:p>
    <w:p w14:paraId="3FE5A27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6797570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Deadlock cannot be Removed as one or more farmers are requesting resources greater than the overall available resources.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3F345B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return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6C58B7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3383365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4BC925C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7EBA887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n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no_of_farmers);</w:t>
      </w:r>
    </w:p>
    <w:p w14:paraId="5512739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ns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--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FE9DFA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n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;</w:t>
      </w:r>
    </w:p>
    <w:p w14:paraId="0A358AB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;</w:t>
      </w:r>
    </w:p>
    <w:p w14:paraId="43177D2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able_resources;</w:t>
      </w:r>
    </w:p>
    <w:p w14:paraId="7728FF8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ed_resources;</w:t>
      </w:r>
    </w:p>
    <w:p w14:paraId="7ADEFCD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no_of_farmers)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7976DA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6756382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allocat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;</w:t>
      </w:r>
    </w:p>
    <w:p w14:paraId="71B5B2A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available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s;</w:t>
      </w:r>
    </w:p>
    <w:p w14:paraId="62943D4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need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;</w:t>
      </w:r>
    </w:p>
    <w:p w14:paraId="364B1EAF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</w:p>
    <w:p w14:paraId="6BFFFA66" w14:textId="6776873D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  <w:t xml:space="preserve">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563615F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73F46DD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j))</w:t>
      </w:r>
    </w:p>
    <w:p w14:paraId="03264F7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6FC315A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 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A22222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{</w:t>
      </w:r>
    </w:p>
    <w:p w14:paraId="7A84059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available_resources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[j][k];</w:t>
      </w:r>
    </w:p>
    <w:p w14:paraId="35D7FF4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allocated_resources[j]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A69E75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needed_resources[j]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matrix[j][k];</w:t>
      </w:r>
    </w:p>
    <w:p w14:paraId="0BDCE18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}</w:t>
      </w:r>
    </w:p>
    <w:p w14:paraId="33C5BC1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43CE488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5BC0378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!</w:t>
      </w:r>
      <w:r w:rsidRPr="00064978">
        <w:rPr>
          <w:rFonts w:ascii="Courier New" w:eastAsia="Times New Roman" w:hAnsi="Courier New" w:cs="Courier New"/>
          <w:sz w:val="16"/>
          <w:szCs w:val="16"/>
        </w:rPr>
        <w:t>deadlock_check())</w:t>
      </w:r>
    </w:p>
    <w:p w14:paraId="781F3ED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61BB71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in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F0538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6626A0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788A1A7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j))</w:t>
      </w:r>
    </w:p>
    <w:p w14:paraId="6525CFC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{</w:t>
      </w:r>
    </w:p>
    <w:p w14:paraId="76A0ADA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    min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D33C26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}</w:t>
      </w:r>
    </w:p>
    <w:p w14:paraId="15B4D8E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55F1212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min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nt){</w:t>
      </w:r>
    </w:p>
    <w:p w14:paraId="1E92BBB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cnt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ini;</w:t>
      </w:r>
    </w:p>
    <w:p w14:paraId="7E37A1A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an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;</w:t>
      </w:r>
    </w:p>
    <w:p w14:paraId="3740BB5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4960AD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1CF9B66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32D8123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Deallocate all Resources from following farmers :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2640B98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1C1A443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36B6BE9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an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j))</w:t>
      </w:r>
    </w:p>
    <w:p w14:paraId="1BBAF9A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6F076D9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Farmer"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1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B049E2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4B34766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36AFB37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endl;</w:t>
      </w:r>
    </w:p>
    <w:p w14:paraId="0D840E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vailable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s;</w:t>
      </w:r>
    </w:p>
    <w:p w14:paraId="1E34032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llocat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;</w:t>
      </w:r>
    </w:p>
    <w:p w14:paraId="4C68BB4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eed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;</w:t>
      </w:r>
    </w:p>
    <w:p w14:paraId="68E4F4F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j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_of_farmers ; j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296C30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5CC5DEA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an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amp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&lt;&lt;</w:t>
      </w:r>
      <w:r w:rsidRPr="00064978">
        <w:rPr>
          <w:rFonts w:ascii="Courier New" w:eastAsia="Times New Roman" w:hAnsi="Courier New" w:cs="Courier New"/>
          <w:sz w:val="16"/>
          <w:szCs w:val="16"/>
        </w:rPr>
        <w:t>j))</w:t>
      </w:r>
    </w:p>
    <w:p w14:paraId="2DFC96F3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30C8E503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</w:t>
      </w:r>
    </w:p>
    <w:p w14:paraId="4E37A4AB" w14:textId="50901FCA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  <w:t xml:space="preserve">      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k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umber_of_resources ; k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47B51D6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0A358D6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available_resources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llocated_resources[j][k];</w:t>
      </w:r>
    </w:p>
    <w:p w14:paraId="437E568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allocated_resources[j]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0C93B2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needed_resources[j][k]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_matrix[j][k];</w:t>
      </w:r>
    </w:p>
    <w:p w14:paraId="22EFFC8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6BB8607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1B59E51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62B662D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After De-allocation of resources from the farmers mentioned above , data is :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9F9E65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print();</w:t>
      </w:r>
    </w:p>
    <w:p w14:paraId="5307299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safe_sequence();</w:t>
      </w:r>
    </w:p>
    <w:p w14:paraId="54D4763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vailable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_rs;</w:t>
      </w:r>
    </w:p>
    <w:p w14:paraId="75C780A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allocat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temp;</w:t>
      </w:r>
    </w:p>
    <w:p w14:paraId="019E953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needed_resources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eed;</w:t>
      </w:r>
    </w:p>
    <w:p w14:paraId="3BCFABE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2902DB5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6DA4974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};</w:t>
      </w:r>
    </w:p>
    <w:p w14:paraId="5E4C6B5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0000FF"/>
          <w:sz w:val="16"/>
          <w:szCs w:val="16"/>
        </w:rPr>
        <w:t>main</w:t>
      </w:r>
      <w:r w:rsidRPr="00064978">
        <w:rPr>
          <w:rFonts w:ascii="Courier New" w:eastAsia="Times New Roman" w:hAnsi="Courier New" w:cs="Courier New"/>
          <w:sz w:val="16"/>
          <w:szCs w:val="16"/>
        </w:rPr>
        <w:t>()</w:t>
      </w:r>
    </w:p>
    <w:p w14:paraId="34BFB04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{</w:t>
      </w:r>
    </w:p>
    <w:p w14:paraId="38DA069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Enter the number of resources: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F3C435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OfResources;</w:t>
      </w:r>
    </w:p>
    <w:p w14:paraId="65F07B6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ci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OfResources;</w:t>
      </w:r>
    </w:p>
    <w:p w14:paraId="55BB28F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Enter the available resources: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81F399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Resources(noOfResources);</w:t>
      </w:r>
    </w:p>
    <w:p w14:paraId="30F10FA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OfResources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=1</w:t>
      </w:r>
      <w:r w:rsidRPr="00064978">
        <w:rPr>
          <w:rFonts w:ascii="Courier New" w:eastAsia="Times New Roman" w:hAnsi="Courier New" w:cs="Courier New"/>
          <w:sz w:val="16"/>
          <w:szCs w:val="16"/>
        </w:rPr>
        <w:t>){</w:t>
      </w:r>
    </w:p>
    <w:p w14:paraId="2AF148B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ci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availResources[i];</w:t>
      </w:r>
    </w:p>
    <w:p w14:paraId="057E606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5C46234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manager man(noOfResources , availResources);</w:t>
      </w:r>
    </w:p>
    <w:p w14:paraId="09C4CB1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x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5DAFF8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Press 1 for adding farmer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2 for checking safe state and getting safe sequenc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3 to print available dat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4 to exit.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2EA0E8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ci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>x;</w:t>
      </w:r>
    </w:p>
    <w:p w14:paraId="283BE9E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>Farme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farmers;</w:t>
      </w:r>
    </w:p>
    <w:p w14:paraId="1D89C1E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urrently_allocated(noOfResources);</w:t>
      </w:r>
    </w:p>
    <w:p w14:paraId="48E0731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vector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imum_required(noOfResources);</w:t>
      </w:r>
    </w:p>
    <w:p w14:paraId="65AD023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while</w:t>
      </w:r>
      <w:r w:rsidRPr="00064978">
        <w:rPr>
          <w:rFonts w:ascii="Courier New" w:eastAsia="Times New Roman" w:hAnsi="Courier New" w:cs="Courier New"/>
          <w:sz w:val="16"/>
          <w:szCs w:val="16"/>
        </w:rPr>
        <w:t>( x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4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93ADA4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{</w:t>
      </w:r>
    </w:p>
    <w:p w14:paraId="21D5085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x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04AE126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2504CB9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"Enter resources currently allocated to farmer 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40429D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OfResources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6EC5F4D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2B815E11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</w:t>
      </w:r>
    </w:p>
    <w:p w14:paraId="3B4EF735" w14:textId="65B50C5E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  <w:t xml:space="preserve">        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i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currently_allocated[i];</w:t>
      </w:r>
    </w:p>
    <w:p w14:paraId="5F6E861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2E1B186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"Enter maximum resources demanded by farmer 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60838DB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for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; i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noOfResources ; i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++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31E09A1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1083704B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in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maximum_required[i];</w:t>
      </w:r>
    </w:p>
    <w:p w14:paraId="1D77B93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1509A09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Farmer f(currently_allocated , maximum_required);</w:t>
      </w:r>
    </w:p>
    <w:p w14:paraId="2D62956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farmers.push_back(f);</w:t>
      </w:r>
    </w:p>
    <w:p w14:paraId="3A09598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man.add_farmer(f);</w:t>
      </w:r>
    </w:p>
    <w:p w14:paraId="13BC0E6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Press 1 for adding farmer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2 for checking safe state and getting safe sequenc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3 to print available dat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Press 4 to exit. 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08112AE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i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>x;</w:t>
      </w:r>
    </w:p>
    <w:p w14:paraId="62B67CD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</w:p>
    <w:p w14:paraId="0DDF557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4BDD78A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else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x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2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0A6AD67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3FB282B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>(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!</w:t>
      </w:r>
      <w:r w:rsidRPr="00064978">
        <w:rPr>
          <w:rFonts w:ascii="Courier New" w:eastAsia="Times New Roman" w:hAnsi="Courier New" w:cs="Courier New"/>
          <w:sz w:val="16"/>
          <w:szCs w:val="16"/>
        </w:rPr>
        <w:t>man.deadlock_check()){</w:t>
      </w:r>
    </w:p>
    <w:p w14:paraId="3E4DD7D6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No deadlock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Safe Sequence is :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B5E046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man.safe_sequence();</w:t>
      </w:r>
    </w:p>
    <w:p w14:paraId="70DBF78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41B4BA08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else</w:t>
      </w:r>
    </w:p>
    <w:p w14:paraId="4D51AEA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{</w:t>
      </w:r>
    </w:p>
    <w:p w14:paraId="51A53BA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Deadlock Occurs :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4AEDE4A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color w:val="B00040"/>
          <w:sz w:val="16"/>
          <w:szCs w:val="16"/>
        </w:rPr>
        <w:t>int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y;</w:t>
      </w:r>
    </w:p>
    <w:p w14:paraId="2369F852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Press 1 to remove deadlock and print safe sequence, any other key to continu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33681BDC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ci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>y;</w:t>
      </w:r>
    </w:p>
    <w:p w14:paraId="3C0197F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y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1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2430D9A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{</w:t>
      </w:r>
    </w:p>
    <w:p w14:paraId="011A57C7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    man.remove_deadlock();</w:t>
      </w:r>
    </w:p>
    <w:p w14:paraId="6AA60FA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    }</w:t>
      </w:r>
    </w:p>
    <w:p w14:paraId="7FB494B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}</w:t>
      </w:r>
    </w:p>
    <w:p w14:paraId="4DBA74F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Press 1 for adding farmer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2 for checking safe state and getting safe sequenc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3 to print available dat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4 to exit.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0525259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i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>x;</w:t>
      </w:r>
    </w:p>
    <w:p w14:paraId="7D1F8B69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3E34238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else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if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(x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==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3</w:t>
      </w:r>
      <w:r w:rsidRPr="00064978">
        <w:rPr>
          <w:rFonts w:ascii="Courier New" w:eastAsia="Times New Roman" w:hAnsi="Courier New" w:cs="Courier New"/>
          <w:sz w:val="16"/>
          <w:szCs w:val="16"/>
        </w:rPr>
        <w:t>)</w:t>
      </w:r>
    </w:p>
    <w:p w14:paraId="7143803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459A316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man.print();</w:t>
      </w:r>
    </w:p>
    <w:p w14:paraId="4765B5C0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cout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lt;&lt;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"Press 1 for adding farmer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2 for checking safe state and getting safe sequenc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3 to print available date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>Press 4 to exit.</w:t>
      </w:r>
      <w:r w:rsidRPr="00064978">
        <w:rPr>
          <w:rFonts w:ascii="Courier New" w:eastAsia="Times New Roman" w:hAnsi="Courier New" w:cs="Courier New"/>
          <w:b/>
          <w:bCs/>
          <w:color w:val="BB6622"/>
          <w:sz w:val="16"/>
          <w:szCs w:val="16"/>
        </w:rPr>
        <w:t>\n</w:t>
      </w:r>
      <w:r w:rsidRPr="00064978">
        <w:rPr>
          <w:rFonts w:ascii="Courier New" w:eastAsia="Times New Roman" w:hAnsi="Courier New" w:cs="Courier New"/>
          <w:color w:val="BA2121"/>
          <w:sz w:val="16"/>
          <w:szCs w:val="16"/>
        </w:rPr>
        <w:t xml:space="preserve"> "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0B3A9D3" w14:textId="77777777" w:rsid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</w:p>
    <w:p w14:paraId="23FA5A39" w14:textId="6D195C0C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>
        <w:rPr>
          <w:rFonts w:ascii="Courier New" w:eastAsia="Times New Roman" w:hAnsi="Courier New" w:cs="Courier New"/>
          <w:sz w:val="16"/>
          <w:szCs w:val="16"/>
        </w:rPr>
        <w:lastRenderedPageBreak/>
        <w:tab/>
        <w:t xml:space="preserve">   </w:t>
      </w:r>
      <w:r w:rsidRPr="00064978">
        <w:rPr>
          <w:rFonts w:ascii="Courier New" w:eastAsia="Times New Roman" w:hAnsi="Courier New" w:cs="Courier New"/>
          <w:sz w:val="16"/>
          <w:szCs w:val="16"/>
        </w:rPr>
        <w:t>cin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&gt;&gt;</w:t>
      </w:r>
      <w:r w:rsidRPr="00064978">
        <w:rPr>
          <w:rFonts w:ascii="Courier New" w:eastAsia="Times New Roman" w:hAnsi="Courier New" w:cs="Courier New"/>
          <w:sz w:val="16"/>
          <w:szCs w:val="16"/>
        </w:rPr>
        <w:t>x;</w:t>
      </w:r>
    </w:p>
    <w:p w14:paraId="5663FD8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5501B5BA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else</w:t>
      </w:r>
    </w:p>
    <w:p w14:paraId="3DA57551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{</w:t>
      </w:r>
    </w:p>
    <w:p w14:paraId="0F92689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break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7EC40DBF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    }</w:t>
      </w:r>
    </w:p>
    <w:p w14:paraId="425059DD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}</w:t>
      </w:r>
    </w:p>
    <w:p w14:paraId="1F944855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 xml:space="preserve">    </w:t>
      </w:r>
      <w:r w:rsidRPr="00064978">
        <w:rPr>
          <w:rFonts w:ascii="Courier New" w:eastAsia="Times New Roman" w:hAnsi="Courier New" w:cs="Courier New"/>
          <w:b/>
          <w:bCs/>
          <w:color w:val="008000"/>
          <w:sz w:val="16"/>
          <w:szCs w:val="16"/>
        </w:rPr>
        <w:t>return</w:t>
      </w:r>
      <w:r w:rsidRPr="00064978">
        <w:rPr>
          <w:rFonts w:ascii="Courier New" w:eastAsia="Times New Roman" w:hAnsi="Courier New" w:cs="Courier New"/>
          <w:sz w:val="16"/>
          <w:szCs w:val="16"/>
        </w:rPr>
        <w:t xml:space="preserve"> </w:t>
      </w:r>
      <w:r w:rsidRPr="00064978">
        <w:rPr>
          <w:rFonts w:ascii="Courier New" w:eastAsia="Times New Roman" w:hAnsi="Courier New" w:cs="Courier New"/>
          <w:color w:val="666666"/>
          <w:sz w:val="16"/>
          <w:szCs w:val="16"/>
        </w:rPr>
        <w:t>0</w:t>
      </w:r>
      <w:r w:rsidRPr="00064978">
        <w:rPr>
          <w:rFonts w:ascii="Courier New" w:eastAsia="Times New Roman" w:hAnsi="Courier New" w:cs="Courier New"/>
          <w:sz w:val="16"/>
          <w:szCs w:val="16"/>
        </w:rPr>
        <w:t>;</w:t>
      </w:r>
    </w:p>
    <w:p w14:paraId="16A79E94" w14:textId="77777777" w:rsidR="00064978" w:rsidRPr="00064978" w:rsidRDefault="00064978" w:rsidP="00064978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00" w:lineRule="auto"/>
        <w:rPr>
          <w:rFonts w:ascii="Courier New" w:eastAsia="Times New Roman" w:hAnsi="Courier New" w:cs="Courier New"/>
          <w:sz w:val="16"/>
          <w:szCs w:val="16"/>
        </w:rPr>
      </w:pPr>
      <w:r w:rsidRPr="00064978">
        <w:rPr>
          <w:rFonts w:ascii="Courier New" w:eastAsia="Times New Roman" w:hAnsi="Courier New" w:cs="Courier New"/>
          <w:sz w:val="16"/>
          <w:szCs w:val="16"/>
        </w:rPr>
        <w:t>}</w:t>
      </w:r>
    </w:p>
    <w:p w14:paraId="3340B234" w14:textId="77777777" w:rsidR="003E51DC" w:rsidRDefault="003E51DC" w:rsidP="003E51DC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Sample Input:</w:t>
      </w:r>
    </w:p>
    <w:p w14:paraId="540153E6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</w:t>
      </w:r>
    </w:p>
    <w:p w14:paraId="51FC84AE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 3 2</w:t>
      </w:r>
    </w:p>
    <w:p w14:paraId="5F7AF727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0B687B3F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0 1 0</w:t>
      </w:r>
    </w:p>
    <w:p w14:paraId="424CDED4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7 5 3</w:t>
      </w:r>
    </w:p>
    <w:p w14:paraId="1A0D34AC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07AA732B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 0 0</w:t>
      </w:r>
    </w:p>
    <w:p w14:paraId="3110F371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 2 2</w:t>
      </w:r>
    </w:p>
    <w:p w14:paraId="72580014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3507EACA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 0 2</w:t>
      </w:r>
    </w:p>
    <w:p w14:paraId="0BC7140A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9 0 2</w:t>
      </w:r>
    </w:p>
    <w:p w14:paraId="6F587023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2ED2EADF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 1 1</w:t>
      </w:r>
    </w:p>
    <w:p w14:paraId="6C894619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 2 2</w:t>
      </w:r>
    </w:p>
    <w:p w14:paraId="69532C29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36D1FD22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0 0 2</w:t>
      </w:r>
    </w:p>
    <w:p w14:paraId="30E8CBD5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4 3 3</w:t>
      </w:r>
    </w:p>
    <w:p w14:paraId="6DE072FB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</w:t>
      </w:r>
    </w:p>
    <w:p w14:paraId="56A807C2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</w:t>
      </w:r>
    </w:p>
    <w:p w14:paraId="073E91FE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06738210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0 0 0</w:t>
      </w:r>
    </w:p>
    <w:p w14:paraId="1851498D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0 5 7</w:t>
      </w:r>
    </w:p>
    <w:p w14:paraId="017F605F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3</w:t>
      </w:r>
    </w:p>
    <w:p w14:paraId="0EA0CE31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</w:t>
      </w:r>
    </w:p>
    <w:p w14:paraId="4A12F1B0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53CEC1A5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1</w:t>
      </w:r>
    </w:p>
    <w:p w14:paraId="3DE7AADD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 xml:space="preserve">0 0 0 </w:t>
      </w:r>
    </w:p>
    <w:p w14:paraId="7B92A48B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0 20 20</w:t>
      </w:r>
    </w:p>
    <w:p w14:paraId="43BF548B" w14:textId="77777777" w:rsidR="003E51DC" w:rsidRPr="003E51DC" w:rsidRDefault="003E51DC" w:rsidP="003E51DC">
      <w:pPr>
        <w:rPr>
          <w:rFonts w:ascii="TimesNewRomanPSMT" w:hAnsi="TimesNewRomanPSMT"/>
          <w:b/>
          <w:color w:val="000000"/>
          <w:sz w:val="20"/>
          <w:szCs w:val="18"/>
        </w:rPr>
      </w:pPr>
      <w:r w:rsidRPr="003E51DC">
        <w:rPr>
          <w:rFonts w:ascii="TimesNewRomanPSMT" w:hAnsi="TimesNewRomanPSMT"/>
          <w:b/>
          <w:color w:val="000000"/>
          <w:sz w:val="20"/>
          <w:szCs w:val="18"/>
        </w:rPr>
        <w:t>2</w:t>
      </w:r>
    </w:p>
    <w:p w14:paraId="1E1B2FA4" w14:textId="13FF6393" w:rsidR="003E51DC" w:rsidRDefault="003E51DC" w:rsidP="003E51DC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ScreenShot:</w:t>
      </w:r>
    </w:p>
    <w:p w14:paraId="479BAC55" w14:textId="3A2F1FFB" w:rsidR="003E51DC" w:rsidRDefault="003E51DC" w:rsidP="003E51DC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3CEAB7A0" w14:textId="13934DFE" w:rsidR="003E51DC" w:rsidRDefault="003E51DC" w:rsidP="003E51DC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4C73ABCA" w14:textId="77777777" w:rsidR="003E51DC" w:rsidRDefault="003E51DC" w:rsidP="003E51DC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246913DD" w14:textId="023752DC" w:rsidR="00064978" w:rsidRDefault="003E51DC" w:rsidP="00064978">
      <w:pPr>
        <w:ind w:left="700"/>
        <w:rPr>
          <w:rFonts w:ascii="Times New Roman"/>
          <w:b/>
          <w:sz w:val="26"/>
        </w:rPr>
      </w:pPr>
      <w:r>
        <w:rPr>
          <w:noProof/>
        </w:rPr>
        <w:lastRenderedPageBreak/>
        <w:drawing>
          <wp:inline distT="0" distB="0" distL="0" distR="0" wp14:anchorId="5FA3AC5B" wp14:editId="1EDC02DC">
            <wp:extent cx="4100195" cy="6017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195" cy="601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2631E" w14:textId="02513B4A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015C31A5" w14:textId="48E93D6B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36E5FE5E" w14:textId="305C3457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5C50BF6D" w14:textId="0E5BDCF1" w:rsidR="003E51DC" w:rsidRDefault="003E51DC" w:rsidP="00064978">
      <w:pPr>
        <w:ind w:left="700"/>
        <w:rPr>
          <w:rFonts w:ascii="Times New Roman"/>
          <w:b/>
          <w:sz w:val="26"/>
        </w:rPr>
      </w:pPr>
      <w:r>
        <w:rPr>
          <w:noProof/>
        </w:rPr>
        <w:lastRenderedPageBreak/>
        <w:drawing>
          <wp:inline distT="0" distB="0" distL="0" distR="0" wp14:anchorId="108BFC4A" wp14:editId="547101B8">
            <wp:extent cx="3982891" cy="6019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398" cy="6021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7CF02" w14:textId="1F9D0EA0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6746DC53" w14:textId="247F51F1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25629532" w14:textId="520261B3" w:rsidR="003E51DC" w:rsidRDefault="003E51DC" w:rsidP="00064978">
      <w:pPr>
        <w:ind w:left="700"/>
        <w:rPr>
          <w:rFonts w:ascii="Times New Roman"/>
          <w:b/>
          <w:sz w:val="26"/>
        </w:rPr>
      </w:pPr>
    </w:p>
    <w:p w14:paraId="406AF541" w14:textId="18C7C9D4" w:rsidR="003E51DC" w:rsidRPr="00064978" w:rsidRDefault="003E51DC" w:rsidP="00064978">
      <w:pPr>
        <w:ind w:left="700"/>
        <w:rPr>
          <w:rFonts w:ascii="Times New Roman"/>
          <w:b/>
          <w:sz w:val="26"/>
        </w:rPr>
      </w:pPr>
      <w:r>
        <w:rPr>
          <w:noProof/>
        </w:rPr>
        <w:lastRenderedPageBreak/>
        <w:drawing>
          <wp:inline distT="0" distB="0" distL="0" distR="0" wp14:anchorId="25F56F07" wp14:editId="63B27898">
            <wp:extent cx="4075099" cy="6019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293" cy="602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51DC" w:rsidRPr="00064978">
      <w:pgSz w:w="8400" w:h="11910"/>
      <w:pgMar w:top="1100" w:right="960" w:bottom="280" w:left="740" w:header="720" w:footer="720" w:gutter="0"/>
      <w:pgBorders w:offsetFrom="page">
        <w:top w:val="double" w:sz="4" w:space="24" w:color="FF0000"/>
        <w:left w:val="double" w:sz="4" w:space="24" w:color="FF0000"/>
        <w:bottom w:val="double" w:sz="4" w:space="24" w:color="FF0000"/>
        <w:right w:val="double" w:sz="4" w:space="24" w:color="FF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altName w:val="Lucida Bright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B6561"/>
    <w:multiLevelType w:val="hybridMultilevel"/>
    <w:tmpl w:val="0D306AA4"/>
    <w:lvl w:ilvl="0" w:tplc="9CD664BC">
      <w:start w:val="1"/>
      <w:numFmt w:val="decimal"/>
      <w:lvlText w:val="%1)"/>
      <w:lvlJc w:val="left"/>
      <w:pPr>
        <w:ind w:left="700" w:hanging="330"/>
      </w:pPr>
      <w:rPr>
        <w:rFonts w:ascii="Calibri" w:eastAsia="Calibri" w:hAnsi="Calibri" w:cs="Calibri" w:hint="default"/>
        <w:color w:val="353535"/>
        <w:spacing w:val="-1"/>
        <w:w w:val="99"/>
        <w:sz w:val="32"/>
        <w:szCs w:val="32"/>
        <w:lang w:val="en-US" w:eastAsia="en-US" w:bidi="ar-SA"/>
      </w:rPr>
    </w:lvl>
    <w:lvl w:ilvl="1" w:tplc="F4748F70">
      <w:start w:val="1"/>
      <w:numFmt w:val="lowerLetter"/>
      <w:lvlText w:val="%2)"/>
      <w:lvlJc w:val="left"/>
      <w:pPr>
        <w:ind w:left="1022" w:hanging="322"/>
      </w:pPr>
      <w:rPr>
        <w:rFonts w:ascii="Calibri" w:eastAsia="Calibri" w:hAnsi="Calibri" w:cs="Calibri" w:hint="default"/>
        <w:color w:val="353535"/>
        <w:w w:val="99"/>
        <w:sz w:val="32"/>
        <w:szCs w:val="32"/>
        <w:lang w:val="en-US" w:eastAsia="en-US" w:bidi="ar-SA"/>
      </w:rPr>
    </w:lvl>
    <w:lvl w:ilvl="2" w:tplc="546877D0">
      <w:numFmt w:val="bullet"/>
      <w:lvlText w:val="•"/>
      <w:lvlJc w:val="left"/>
      <w:pPr>
        <w:ind w:left="1650" w:hanging="322"/>
      </w:pPr>
      <w:rPr>
        <w:rFonts w:hint="default"/>
        <w:lang w:val="en-US" w:eastAsia="en-US" w:bidi="ar-SA"/>
      </w:rPr>
    </w:lvl>
    <w:lvl w:ilvl="3" w:tplc="FAB0CC94">
      <w:numFmt w:val="bullet"/>
      <w:lvlText w:val="•"/>
      <w:lvlJc w:val="left"/>
      <w:pPr>
        <w:ind w:left="2280" w:hanging="322"/>
      </w:pPr>
      <w:rPr>
        <w:rFonts w:hint="default"/>
        <w:lang w:val="en-US" w:eastAsia="en-US" w:bidi="ar-SA"/>
      </w:rPr>
    </w:lvl>
    <w:lvl w:ilvl="4" w:tplc="F2BEFE6C">
      <w:numFmt w:val="bullet"/>
      <w:lvlText w:val="•"/>
      <w:lvlJc w:val="left"/>
      <w:pPr>
        <w:ind w:left="2910" w:hanging="322"/>
      </w:pPr>
      <w:rPr>
        <w:rFonts w:hint="default"/>
        <w:lang w:val="en-US" w:eastAsia="en-US" w:bidi="ar-SA"/>
      </w:rPr>
    </w:lvl>
    <w:lvl w:ilvl="5" w:tplc="0EFC4888">
      <w:numFmt w:val="bullet"/>
      <w:lvlText w:val="•"/>
      <w:lvlJc w:val="left"/>
      <w:pPr>
        <w:ind w:left="3540" w:hanging="322"/>
      </w:pPr>
      <w:rPr>
        <w:rFonts w:hint="default"/>
        <w:lang w:val="en-US" w:eastAsia="en-US" w:bidi="ar-SA"/>
      </w:rPr>
    </w:lvl>
    <w:lvl w:ilvl="6" w:tplc="FA0E86BE">
      <w:numFmt w:val="bullet"/>
      <w:lvlText w:val="•"/>
      <w:lvlJc w:val="left"/>
      <w:pPr>
        <w:ind w:left="4170" w:hanging="322"/>
      </w:pPr>
      <w:rPr>
        <w:rFonts w:hint="default"/>
        <w:lang w:val="en-US" w:eastAsia="en-US" w:bidi="ar-SA"/>
      </w:rPr>
    </w:lvl>
    <w:lvl w:ilvl="7" w:tplc="C4428DC0">
      <w:numFmt w:val="bullet"/>
      <w:lvlText w:val="•"/>
      <w:lvlJc w:val="left"/>
      <w:pPr>
        <w:ind w:left="4800" w:hanging="322"/>
      </w:pPr>
      <w:rPr>
        <w:rFonts w:hint="default"/>
        <w:lang w:val="en-US" w:eastAsia="en-US" w:bidi="ar-SA"/>
      </w:rPr>
    </w:lvl>
    <w:lvl w:ilvl="8" w:tplc="604CAB78">
      <w:numFmt w:val="bullet"/>
      <w:lvlText w:val="•"/>
      <w:lvlJc w:val="left"/>
      <w:pPr>
        <w:ind w:left="5430" w:hanging="322"/>
      </w:pPr>
      <w:rPr>
        <w:rFonts w:hint="default"/>
        <w:lang w:val="en-US" w:eastAsia="en-US" w:bidi="ar-SA"/>
      </w:rPr>
    </w:lvl>
  </w:abstractNum>
  <w:abstractNum w:abstractNumId="1" w15:restartNumberingAfterBreak="0">
    <w:nsid w:val="57A93933"/>
    <w:multiLevelType w:val="hybridMultilevel"/>
    <w:tmpl w:val="32BA8F76"/>
    <w:lvl w:ilvl="0" w:tplc="078A752E">
      <w:numFmt w:val="bullet"/>
      <w:lvlText w:val="o"/>
      <w:lvlJc w:val="left"/>
      <w:pPr>
        <w:ind w:left="1060" w:hanging="360"/>
      </w:pPr>
      <w:rPr>
        <w:rFonts w:ascii="Courier New" w:eastAsia="Courier New" w:hAnsi="Courier New" w:cs="Courier New" w:hint="default"/>
        <w:w w:val="99"/>
        <w:sz w:val="32"/>
        <w:szCs w:val="32"/>
        <w:lang w:val="en-US" w:eastAsia="en-US" w:bidi="ar-SA"/>
      </w:rPr>
    </w:lvl>
    <w:lvl w:ilvl="1" w:tplc="F38A7A66">
      <w:numFmt w:val="bullet"/>
      <w:lvlText w:val="•"/>
      <w:lvlJc w:val="left"/>
      <w:pPr>
        <w:ind w:left="1623" w:hanging="360"/>
      </w:pPr>
      <w:rPr>
        <w:rFonts w:hint="default"/>
        <w:lang w:val="en-US" w:eastAsia="en-US" w:bidi="ar-SA"/>
      </w:rPr>
    </w:lvl>
    <w:lvl w:ilvl="2" w:tplc="01882594">
      <w:numFmt w:val="bullet"/>
      <w:lvlText w:val="•"/>
      <w:lvlJc w:val="left"/>
      <w:pPr>
        <w:ind w:left="2186" w:hanging="360"/>
      </w:pPr>
      <w:rPr>
        <w:rFonts w:hint="default"/>
        <w:lang w:val="en-US" w:eastAsia="en-US" w:bidi="ar-SA"/>
      </w:rPr>
    </w:lvl>
    <w:lvl w:ilvl="3" w:tplc="066CC4EE">
      <w:numFmt w:val="bullet"/>
      <w:lvlText w:val="•"/>
      <w:lvlJc w:val="left"/>
      <w:pPr>
        <w:ind w:left="2749" w:hanging="360"/>
      </w:pPr>
      <w:rPr>
        <w:rFonts w:hint="default"/>
        <w:lang w:val="en-US" w:eastAsia="en-US" w:bidi="ar-SA"/>
      </w:rPr>
    </w:lvl>
    <w:lvl w:ilvl="4" w:tplc="523AEE26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5" w:tplc="B33C81D8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6" w:tplc="E084D912">
      <w:numFmt w:val="bullet"/>
      <w:lvlText w:val="•"/>
      <w:lvlJc w:val="left"/>
      <w:pPr>
        <w:ind w:left="4438" w:hanging="360"/>
      </w:pPr>
      <w:rPr>
        <w:rFonts w:hint="default"/>
        <w:lang w:val="en-US" w:eastAsia="en-US" w:bidi="ar-SA"/>
      </w:rPr>
    </w:lvl>
    <w:lvl w:ilvl="7" w:tplc="FFB0B42C">
      <w:numFmt w:val="bullet"/>
      <w:lvlText w:val="•"/>
      <w:lvlJc w:val="left"/>
      <w:pPr>
        <w:ind w:left="5001" w:hanging="360"/>
      </w:pPr>
      <w:rPr>
        <w:rFonts w:hint="default"/>
        <w:lang w:val="en-US" w:eastAsia="en-US" w:bidi="ar-SA"/>
      </w:rPr>
    </w:lvl>
    <w:lvl w:ilvl="8" w:tplc="6DD4D5DC">
      <w:numFmt w:val="bullet"/>
      <w:lvlText w:val="•"/>
      <w:lvlJc w:val="left"/>
      <w:pPr>
        <w:ind w:left="55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C1C5DF7"/>
    <w:multiLevelType w:val="hybridMultilevel"/>
    <w:tmpl w:val="35DEE9BC"/>
    <w:lvl w:ilvl="0" w:tplc="6AB89188">
      <w:start w:val="1"/>
      <w:numFmt w:val="decimal"/>
      <w:lvlText w:val="%1)"/>
      <w:lvlJc w:val="left"/>
      <w:pPr>
        <w:ind w:left="1030" w:hanging="330"/>
      </w:pPr>
      <w:rPr>
        <w:rFonts w:ascii="Calibri" w:eastAsia="Calibri" w:hAnsi="Calibri" w:cs="Calibri" w:hint="default"/>
        <w:color w:val="353535"/>
        <w:spacing w:val="-1"/>
        <w:w w:val="99"/>
        <w:sz w:val="32"/>
        <w:szCs w:val="32"/>
        <w:lang w:val="en-US" w:eastAsia="en-US" w:bidi="ar-SA"/>
      </w:rPr>
    </w:lvl>
    <w:lvl w:ilvl="1" w:tplc="838647A0">
      <w:numFmt w:val="bullet"/>
      <w:lvlText w:val="•"/>
      <w:lvlJc w:val="left"/>
      <w:pPr>
        <w:ind w:left="1605" w:hanging="330"/>
      </w:pPr>
      <w:rPr>
        <w:rFonts w:hint="default"/>
        <w:lang w:val="en-US" w:eastAsia="en-US" w:bidi="ar-SA"/>
      </w:rPr>
    </w:lvl>
    <w:lvl w:ilvl="2" w:tplc="26D8A074">
      <w:numFmt w:val="bullet"/>
      <w:lvlText w:val="•"/>
      <w:lvlJc w:val="left"/>
      <w:pPr>
        <w:ind w:left="2170" w:hanging="330"/>
      </w:pPr>
      <w:rPr>
        <w:rFonts w:hint="default"/>
        <w:lang w:val="en-US" w:eastAsia="en-US" w:bidi="ar-SA"/>
      </w:rPr>
    </w:lvl>
    <w:lvl w:ilvl="3" w:tplc="FA82F768">
      <w:numFmt w:val="bullet"/>
      <w:lvlText w:val="•"/>
      <w:lvlJc w:val="left"/>
      <w:pPr>
        <w:ind w:left="2735" w:hanging="330"/>
      </w:pPr>
      <w:rPr>
        <w:rFonts w:hint="default"/>
        <w:lang w:val="en-US" w:eastAsia="en-US" w:bidi="ar-SA"/>
      </w:rPr>
    </w:lvl>
    <w:lvl w:ilvl="4" w:tplc="0BEE085C">
      <w:numFmt w:val="bullet"/>
      <w:lvlText w:val="•"/>
      <w:lvlJc w:val="left"/>
      <w:pPr>
        <w:ind w:left="3300" w:hanging="330"/>
      </w:pPr>
      <w:rPr>
        <w:rFonts w:hint="default"/>
        <w:lang w:val="en-US" w:eastAsia="en-US" w:bidi="ar-SA"/>
      </w:rPr>
    </w:lvl>
    <w:lvl w:ilvl="5" w:tplc="FA52DB64">
      <w:numFmt w:val="bullet"/>
      <w:lvlText w:val="•"/>
      <w:lvlJc w:val="left"/>
      <w:pPr>
        <w:ind w:left="3865" w:hanging="330"/>
      </w:pPr>
      <w:rPr>
        <w:rFonts w:hint="default"/>
        <w:lang w:val="en-US" w:eastAsia="en-US" w:bidi="ar-SA"/>
      </w:rPr>
    </w:lvl>
    <w:lvl w:ilvl="6" w:tplc="19A65A48">
      <w:numFmt w:val="bullet"/>
      <w:lvlText w:val="•"/>
      <w:lvlJc w:val="left"/>
      <w:pPr>
        <w:ind w:left="4430" w:hanging="330"/>
      </w:pPr>
      <w:rPr>
        <w:rFonts w:hint="default"/>
        <w:lang w:val="en-US" w:eastAsia="en-US" w:bidi="ar-SA"/>
      </w:rPr>
    </w:lvl>
    <w:lvl w:ilvl="7" w:tplc="E1C83DFC">
      <w:numFmt w:val="bullet"/>
      <w:lvlText w:val="•"/>
      <w:lvlJc w:val="left"/>
      <w:pPr>
        <w:ind w:left="4995" w:hanging="330"/>
      </w:pPr>
      <w:rPr>
        <w:rFonts w:hint="default"/>
        <w:lang w:val="en-US" w:eastAsia="en-US" w:bidi="ar-SA"/>
      </w:rPr>
    </w:lvl>
    <w:lvl w:ilvl="8" w:tplc="552CDF18">
      <w:numFmt w:val="bullet"/>
      <w:lvlText w:val="•"/>
      <w:lvlJc w:val="left"/>
      <w:pPr>
        <w:ind w:left="5560" w:hanging="330"/>
      </w:pPr>
      <w:rPr>
        <w:rFonts w:hint="default"/>
        <w:lang w:val="en-US" w:eastAsia="en-US" w:bidi="ar-SA"/>
      </w:rPr>
    </w:lvl>
  </w:abstractNum>
  <w:abstractNum w:abstractNumId="3" w15:restartNumberingAfterBreak="0">
    <w:nsid w:val="60586213"/>
    <w:multiLevelType w:val="hybridMultilevel"/>
    <w:tmpl w:val="7748A510"/>
    <w:lvl w:ilvl="0" w:tplc="08EC9BF2">
      <w:start w:val="1"/>
      <w:numFmt w:val="decimal"/>
      <w:lvlText w:val="%1."/>
      <w:lvlJc w:val="left"/>
      <w:pPr>
        <w:ind w:left="978" w:hanging="279"/>
      </w:pPr>
      <w:rPr>
        <w:rFonts w:ascii="Calibri" w:eastAsia="Calibri" w:hAnsi="Calibri" w:cs="Calibri" w:hint="default"/>
        <w:b/>
        <w:bCs/>
        <w:spacing w:val="-1"/>
        <w:w w:val="100"/>
        <w:sz w:val="28"/>
        <w:szCs w:val="28"/>
        <w:lang w:val="en-US" w:eastAsia="en-US" w:bidi="ar-SA"/>
      </w:rPr>
    </w:lvl>
    <w:lvl w:ilvl="1" w:tplc="3F4CAB9A">
      <w:numFmt w:val="bullet"/>
      <w:lvlText w:val="•"/>
      <w:lvlJc w:val="left"/>
      <w:pPr>
        <w:ind w:left="1551" w:hanging="279"/>
      </w:pPr>
      <w:rPr>
        <w:rFonts w:hint="default"/>
        <w:lang w:val="en-US" w:eastAsia="en-US" w:bidi="ar-SA"/>
      </w:rPr>
    </w:lvl>
    <w:lvl w:ilvl="2" w:tplc="BE7E923C">
      <w:numFmt w:val="bullet"/>
      <w:lvlText w:val="•"/>
      <w:lvlJc w:val="left"/>
      <w:pPr>
        <w:ind w:left="2122" w:hanging="279"/>
      </w:pPr>
      <w:rPr>
        <w:rFonts w:hint="default"/>
        <w:lang w:val="en-US" w:eastAsia="en-US" w:bidi="ar-SA"/>
      </w:rPr>
    </w:lvl>
    <w:lvl w:ilvl="3" w:tplc="707EEE42">
      <w:numFmt w:val="bullet"/>
      <w:lvlText w:val="•"/>
      <w:lvlJc w:val="left"/>
      <w:pPr>
        <w:ind w:left="2693" w:hanging="279"/>
      </w:pPr>
      <w:rPr>
        <w:rFonts w:hint="default"/>
        <w:lang w:val="en-US" w:eastAsia="en-US" w:bidi="ar-SA"/>
      </w:rPr>
    </w:lvl>
    <w:lvl w:ilvl="4" w:tplc="1C5E9652">
      <w:numFmt w:val="bullet"/>
      <w:lvlText w:val="•"/>
      <w:lvlJc w:val="left"/>
      <w:pPr>
        <w:ind w:left="3264" w:hanging="279"/>
      </w:pPr>
      <w:rPr>
        <w:rFonts w:hint="default"/>
        <w:lang w:val="en-US" w:eastAsia="en-US" w:bidi="ar-SA"/>
      </w:rPr>
    </w:lvl>
    <w:lvl w:ilvl="5" w:tplc="2CF4F84C">
      <w:numFmt w:val="bullet"/>
      <w:lvlText w:val="•"/>
      <w:lvlJc w:val="left"/>
      <w:pPr>
        <w:ind w:left="3835" w:hanging="279"/>
      </w:pPr>
      <w:rPr>
        <w:rFonts w:hint="default"/>
        <w:lang w:val="en-US" w:eastAsia="en-US" w:bidi="ar-SA"/>
      </w:rPr>
    </w:lvl>
    <w:lvl w:ilvl="6" w:tplc="08F60AFC">
      <w:numFmt w:val="bullet"/>
      <w:lvlText w:val="•"/>
      <w:lvlJc w:val="left"/>
      <w:pPr>
        <w:ind w:left="4406" w:hanging="279"/>
      </w:pPr>
      <w:rPr>
        <w:rFonts w:hint="default"/>
        <w:lang w:val="en-US" w:eastAsia="en-US" w:bidi="ar-SA"/>
      </w:rPr>
    </w:lvl>
    <w:lvl w:ilvl="7" w:tplc="ACC23012">
      <w:numFmt w:val="bullet"/>
      <w:lvlText w:val="•"/>
      <w:lvlJc w:val="left"/>
      <w:pPr>
        <w:ind w:left="4977" w:hanging="279"/>
      </w:pPr>
      <w:rPr>
        <w:rFonts w:hint="default"/>
        <w:lang w:val="en-US" w:eastAsia="en-US" w:bidi="ar-SA"/>
      </w:rPr>
    </w:lvl>
    <w:lvl w:ilvl="8" w:tplc="9CEA34E2">
      <w:numFmt w:val="bullet"/>
      <w:lvlText w:val="•"/>
      <w:lvlJc w:val="left"/>
      <w:pPr>
        <w:ind w:left="5548" w:hanging="279"/>
      </w:pPr>
      <w:rPr>
        <w:rFonts w:hint="default"/>
        <w:lang w:val="en-US" w:eastAsia="en-US" w:bidi="ar-SA"/>
      </w:rPr>
    </w:lvl>
  </w:abstractNum>
  <w:abstractNum w:abstractNumId="4" w15:restartNumberingAfterBreak="0">
    <w:nsid w:val="6BDD3901"/>
    <w:multiLevelType w:val="hybridMultilevel"/>
    <w:tmpl w:val="4F18B3F8"/>
    <w:lvl w:ilvl="0" w:tplc="C09CBB74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/>
        <w:bCs/>
        <w:w w:val="100"/>
        <w:sz w:val="36"/>
        <w:szCs w:val="36"/>
        <w:lang w:val="en-US" w:eastAsia="en-US" w:bidi="ar-SA"/>
      </w:rPr>
    </w:lvl>
    <w:lvl w:ilvl="1" w:tplc="ED649B14">
      <w:numFmt w:val="bullet"/>
      <w:lvlText w:val=""/>
      <w:lvlJc w:val="left"/>
      <w:pPr>
        <w:ind w:left="1060" w:hanging="360"/>
      </w:pPr>
      <w:rPr>
        <w:rFonts w:ascii="Wingdings" w:eastAsia="Wingdings" w:hAnsi="Wingdings" w:cs="Wingdings" w:hint="default"/>
        <w:color w:val="353535"/>
        <w:w w:val="99"/>
        <w:sz w:val="32"/>
        <w:szCs w:val="32"/>
        <w:lang w:val="en-US" w:eastAsia="en-US" w:bidi="ar-SA"/>
      </w:rPr>
    </w:lvl>
    <w:lvl w:ilvl="2" w:tplc="DF100C42">
      <w:numFmt w:val="bullet"/>
      <w:lvlText w:val="•"/>
      <w:lvlJc w:val="left"/>
      <w:pPr>
        <w:ind w:left="1685" w:hanging="360"/>
      </w:pPr>
      <w:rPr>
        <w:rFonts w:hint="default"/>
        <w:lang w:val="en-US" w:eastAsia="en-US" w:bidi="ar-SA"/>
      </w:rPr>
    </w:lvl>
    <w:lvl w:ilvl="3" w:tplc="A212F9BE">
      <w:numFmt w:val="bullet"/>
      <w:lvlText w:val="•"/>
      <w:lvlJc w:val="left"/>
      <w:pPr>
        <w:ind w:left="2311" w:hanging="360"/>
      </w:pPr>
      <w:rPr>
        <w:rFonts w:hint="default"/>
        <w:lang w:val="en-US" w:eastAsia="en-US" w:bidi="ar-SA"/>
      </w:rPr>
    </w:lvl>
    <w:lvl w:ilvl="4" w:tplc="875E823C">
      <w:numFmt w:val="bullet"/>
      <w:lvlText w:val="•"/>
      <w:lvlJc w:val="left"/>
      <w:pPr>
        <w:ind w:left="2936" w:hanging="360"/>
      </w:pPr>
      <w:rPr>
        <w:rFonts w:hint="default"/>
        <w:lang w:val="en-US" w:eastAsia="en-US" w:bidi="ar-SA"/>
      </w:rPr>
    </w:lvl>
    <w:lvl w:ilvl="5" w:tplc="C0900364">
      <w:numFmt w:val="bullet"/>
      <w:lvlText w:val="•"/>
      <w:lvlJc w:val="left"/>
      <w:pPr>
        <w:ind w:left="3562" w:hanging="360"/>
      </w:pPr>
      <w:rPr>
        <w:rFonts w:hint="default"/>
        <w:lang w:val="en-US" w:eastAsia="en-US" w:bidi="ar-SA"/>
      </w:rPr>
    </w:lvl>
    <w:lvl w:ilvl="6" w:tplc="96E8B83E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7" w:tplc="AD728516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8" w:tplc="3788DB68">
      <w:numFmt w:val="bullet"/>
      <w:lvlText w:val="•"/>
      <w:lvlJc w:val="left"/>
      <w:pPr>
        <w:ind w:left="5439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NDc2NrY0MDK1NDRT0lEKTi0uzszPAykwrAUA1911aCwAAAA="/>
  </w:docVars>
  <w:rsids>
    <w:rsidRoot w:val="00CE5DD6"/>
    <w:rsid w:val="00064978"/>
    <w:rsid w:val="003E51DC"/>
    <w:rsid w:val="00CE5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E3ABD"/>
  <w15:docId w15:val="{9C4DD7D6-8233-4944-96CB-FA3752EFF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4"/>
      <w:ind w:left="700"/>
      <w:outlineLvl w:val="0"/>
    </w:pPr>
    <w:rPr>
      <w:rFonts w:ascii="Times New Roman" w:eastAsia="Times New Roman" w:hAnsi="Times New Roman" w:cs="Times New Roman"/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35"/>
      <w:ind w:left="700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85"/>
      <w:ind w:left="978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833" w:lineRule="exact"/>
      <w:ind w:left="1079"/>
    </w:pPr>
    <w:rPr>
      <w:b/>
      <w:bCs/>
      <w:sz w:val="72"/>
      <w:szCs w:val="72"/>
    </w:rPr>
  </w:style>
  <w:style w:type="paragraph" w:styleId="ListParagraph">
    <w:name w:val="List Paragraph"/>
    <w:basedOn w:val="Normal"/>
    <w:uiPriority w:val="1"/>
    <w:qFormat/>
    <w:pPr>
      <w:ind w:left="10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497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spacing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4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3</Pages>
  <Words>2358</Words>
  <Characters>13444</Characters>
  <Application>Microsoft Office Word</Application>
  <DocSecurity>0</DocSecurity>
  <Lines>112</Lines>
  <Paragraphs>31</Paragraphs>
  <ScaleCrop>false</ScaleCrop>
  <Company/>
  <LinksUpToDate>false</LinksUpToDate>
  <CharactersWithSpaces>1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dhuja Varanasi</dc:creator>
  <cp:lastModifiedBy>Deep Ralhan</cp:lastModifiedBy>
  <cp:revision>3</cp:revision>
  <dcterms:created xsi:type="dcterms:W3CDTF">2022-04-13T09:55:00Z</dcterms:created>
  <dcterms:modified xsi:type="dcterms:W3CDTF">2022-04-13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11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4-13T00:00:00Z</vt:filetime>
  </property>
</Properties>
</file>